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B4887" w14:textId="77777777" w:rsidR="00207F66" w:rsidRDefault="00A6762B" w:rsidP="005312EB">
      <w:pPr>
        <w:pStyle w:val="Heading7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7" behindDoc="0" locked="0" layoutInCell="1" allowOverlap="1" wp14:anchorId="695DF49E" wp14:editId="547E4F94">
                <wp:simplePos x="0" y="0"/>
                <wp:positionH relativeFrom="column">
                  <wp:posOffset>-1113790</wp:posOffset>
                </wp:positionH>
                <wp:positionV relativeFrom="paragraph">
                  <wp:posOffset>-952500</wp:posOffset>
                </wp:positionV>
                <wp:extent cx="7767320" cy="7019925"/>
                <wp:effectExtent l="0" t="0" r="5080" b="9525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67320" cy="7019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alpha val="38000"/>
                          </a:sysClr>
                        </a:solidFill>
                        <a:ln w="12700" cap="flat" cmpd="sng" algn="ctr">
                          <a:solidFill>
                            <a:sysClr val="window" lastClr="FFFFFF">
                              <a:alpha val="1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E10A3F" id="Rectangle 3" o:spid="_x0000_s1026" style="position:absolute;margin-left:-87.7pt;margin-top:-75pt;width:611.6pt;height:552.75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" fillcolor="window" strokecolor="window" strokeweight="1pt">
                <v:fill opacity="24929f"/>
                <v:stroke opacity="6682f"/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CBFB61D" wp14:editId="31BA25BE">
                <wp:simplePos x="0" y="0"/>
                <wp:positionH relativeFrom="margin">
                  <wp:posOffset>-533400</wp:posOffset>
                </wp:positionH>
                <wp:positionV relativeFrom="paragraph">
                  <wp:posOffset>4619625</wp:posOffset>
                </wp:positionV>
                <wp:extent cx="6781800" cy="4010025"/>
                <wp:effectExtent l="0" t="0" r="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781800" cy="4010025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6350">
                          <a:solidFill>
                            <a:srgbClr val="6C9EA2"/>
                          </a:solidFill>
                        </a:ln>
                      </wps:spPr>
                      <wps:txbx>
                        <w:txbxContent>
                          <w:p w14:paraId="1DBBB978" w14:textId="675409A1" w:rsidR="00485C96" w:rsidRPr="003103A8" w:rsidRDefault="00B625AE" w:rsidP="00485C96">
                            <w:pPr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</w:pPr>
                            <w:r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  <w:t>Power BI Licensing Overview</w:t>
                            </w:r>
                          </w:p>
                          <w:p w14:paraId="45C70590" w14:textId="77777777" w:rsidR="00485C96" w:rsidRPr="003103A8" w:rsidRDefault="00485C96" w:rsidP="00485C96">
                            <w:pPr>
                              <w:suppressAutoHyphens/>
                              <w:spacing w:line="360" w:lineRule="auto"/>
                              <w:textboxTightWrap w:val="firstAndLastLine"/>
                              <w:rPr>
                                <w:rFonts w:ascii="Segoe UI Light" w:hAnsi="Segoe UI Light" w:cs="Segoe UI Light"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3103A8">
                              <w:rPr>
                                <w:rFonts w:ascii="Segoe UI Light" w:hAnsi="Segoe UI Light" w:cs="Segoe UI Light"/>
                                <w:color w:val="FFFFFF"/>
                                <w:sz w:val="40"/>
                                <w:szCs w:val="40"/>
                              </w:rPr>
                              <w:t>Quorum Network Resources Ltd</w:t>
                            </w:r>
                          </w:p>
                          <w:p w14:paraId="7F2D3E66" w14:textId="77777777" w:rsidR="00485C96" w:rsidRPr="003103A8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  <w:r w:rsidRPr="003103A8"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  <w:t xml:space="preserve">Document </w:t>
                            </w:r>
                            <w:proofErr w:type="spellStart"/>
                            <w:r w:rsidRPr="003103A8"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  <w:t>SubHeading</w:t>
                            </w:r>
                            <w:proofErr w:type="spellEnd"/>
                          </w:p>
                          <w:p w14:paraId="05BFCE23" w14:textId="77777777" w:rsidR="00485C96" w:rsidRPr="003103A8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</w:p>
                          <w:p w14:paraId="2A53CA97" w14:textId="1AE0B91A" w:rsidR="00485C96" w:rsidRDefault="00B625AE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 w:cs="Segoe UI Light"/>
                                <w:color w:val="FFFFFF"/>
                                <w:sz w:val="32"/>
                                <w:szCs w:val="32"/>
                              </w:rPr>
                              <w:t>Robert French</w:t>
                            </w:r>
                          </w:p>
                          <w:p w14:paraId="6B8FCD55" w14:textId="77777777" w:rsidR="00485C96" w:rsidRPr="001E5F5C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24"/>
                                <w:szCs w:val="32"/>
                              </w:rPr>
                            </w:pPr>
                            <w:r w:rsidRPr="001E5F5C">
                              <w:rPr>
                                <w:rFonts w:ascii="Segoe UI Light" w:hAnsi="Segoe UI Light" w:cs="Segoe UI Light"/>
                                <w:color w:val="FFFFFF"/>
                                <w:sz w:val="24"/>
                                <w:szCs w:val="32"/>
                              </w:rPr>
                              <w:t>Date</w:t>
                            </w:r>
                          </w:p>
                          <w:p w14:paraId="78B3F73A" w14:textId="77777777" w:rsidR="00BE360D" w:rsidRPr="003103A8" w:rsidRDefault="00BE360D" w:rsidP="00676031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BFB61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42pt;margin-top:363.75pt;width:534pt;height:315.75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" fillcolor="#6c9ea2" strokecolor="#6c9ea2" strokeweight=".5pt">
                <v:path arrowok="t"/>
                <v:textbox>
                  <w:txbxContent>
                    <w:p w14:paraId="1DBBB978" w14:textId="675409A1" w:rsidR="00485C96" w:rsidRPr="003103A8" w:rsidRDefault="00B625AE" w:rsidP="00485C96">
                      <w:pPr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</w:pPr>
                      <w:r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  <w:t>Power BI Licensing Overview</w:t>
                      </w:r>
                    </w:p>
                    <w:p w14:paraId="45C70590" w14:textId="77777777" w:rsidR="00485C96" w:rsidRPr="003103A8" w:rsidRDefault="00485C96" w:rsidP="00485C96">
                      <w:pPr>
                        <w:suppressAutoHyphens/>
                        <w:spacing w:line="360" w:lineRule="auto"/>
                        <w:textboxTightWrap w:val="firstAndLastLine"/>
                        <w:rPr>
                          <w:rFonts w:ascii="Segoe UI Light" w:hAnsi="Segoe UI Light" w:cs="Segoe UI Light"/>
                          <w:color w:val="FFFFFF"/>
                          <w:sz w:val="40"/>
                          <w:szCs w:val="40"/>
                        </w:rPr>
                      </w:pPr>
                      <w:r w:rsidRPr="003103A8">
                        <w:rPr>
                          <w:rFonts w:ascii="Segoe UI Light" w:hAnsi="Segoe UI Light" w:cs="Segoe UI Light"/>
                          <w:color w:val="FFFFFF"/>
                          <w:sz w:val="40"/>
                          <w:szCs w:val="40"/>
                        </w:rPr>
                        <w:t>Quorum Network Resources Ltd</w:t>
                      </w:r>
                    </w:p>
                    <w:p w14:paraId="7F2D3E66" w14:textId="77777777" w:rsidR="00485C96" w:rsidRPr="003103A8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  <w:r w:rsidRPr="003103A8"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  <w:t xml:space="preserve">Document </w:t>
                      </w:r>
                      <w:proofErr w:type="spellStart"/>
                      <w:r w:rsidRPr="003103A8"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  <w:t>SubHeading</w:t>
                      </w:r>
                      <w:proofErr w:type="spellEnd"/>
                    </w:p>
                    <w:p w14:paraId="05BFCE23" w14:textId="77777777" w:rsidR="00485C96" w:rsidRPr="003103A8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</w:p>
                    <w:p w14:paraId="2A53CA97" w14:textId="1AE0B91A" w:rsidR="00485C96" w:rsidRDefault="00B625AE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 w:cs="Segoe UI Light"/>
                          <w:color w:val="FFFFFF"/>
                          <w:sz w:val="32"/>
                          <w:szCs w:val="32"/>
                        </w:rPr>
                        <w:t>Robert French</w:t>
                      </w:r>
                    </w:p>
                    <w:p w14:paraId="6B8FCD55" w14:textId="77777777" w:rsidR="00485C96" w:rsidRPr="001E5F5C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24"/>
                          <w:szCs w:val="32"/>
                        </w:rPr>
                      </w:pPr>
                      <w:r w:rsidRPr="001E5F5C">
                        <w:rPr>
                          <w:rFonts w:ascii="Segoe UI Light" w:hAnsi="Segoe UI Light" w:cs="Segoe UI Light"/>
                          <w:color w:val="FFFFFF"/>
                          <w:sz w:val="24"/>
                          <w:szCs w:val="32"/>
                        </w:rPr>
                        <w:t>Date</w:t>
                      </w:r>
                    </w:p>
                    <w:p w14:paraId="78B3F73A" w14:textId="77777777" w:rsidR="00BE360D" w:rsidRPr="003103A8" w:rsidRDefault="00BE360D" w:rsidP="00676031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4D46AE22" wp14:editId="2B932C77">
            <wp:simplePos x="0" y="0"/>
            <wp:positionH relativeFrom="column">
              <wp:posOffset>-723900</wp:posOffset>
            </wp:positionH>
            <wp:positionV relativeFrom="paragraph">
              <wp:posOffset>-676275</wp:posOffset>
            </wp:positionV>
            <wp:extent cx="2732405" cy="61214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5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81D8A1A" wp14:editId="3047DC1E">
                <wp:simplePos x="0" y="0"/>
                <wp:positionH relativeFrom="column">
                  <wp:posOffset>2734310</wp:posOffset>
                </wp:positionH>
                <wp:positionV relativeFrom="paragraph">
                  <wp:posOffset>-904875</wp:posOffset>
                </wp:positionV>
                <wp:extent cx="3924300" cy="1908175"/>
                <wp:effectExtent l="38100" t="0" r="0" b="15875"/>
                <wp:wrapNone/>
                <wp:docPr id="14" name="Right Tri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3924300" cy="1908175"/>
                        </a:xfrm>
                        <a:prstGeom prst="rtTriangle">
                          <a:avLst/>
                        </a:prstGeom>
                        <a:solidFill>
                          <a:srgbClr val="C4B269"/>
                        </a:solidFill>
                        <a:ln w="12700" cap="flat" cmpd="sng" algn="ctr">
                          <a:solidFill>
                            <a:srgbClr val="C4B26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2D3CF7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4" o:spid="_x0000_s1026" type="#_x0000_t6" style="position:absolute;margin-left:215.3pt;margin-top:-71.25pt;width:309pt;height:150.25pt;rotation:18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" fillcolor="#c4b269" strokecolor="#c4b269" strokeweight="1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56704" behindDoc="0" locked="0" layoutInCell="1" allowOverlap="1" wp14:anchorId="4FD4281D" wp14:editId="1913C9BD">
                <wp:simplePos x="0" y="0"/>
                <wp:positionH relativeFrom="column">
                  <wp:posOffset>-914401</wp:posOffset>
                </wp:positionH>
                <wp:positionV relativeFrom="paragraph">
                  <wp:posOffset>2806700</wp:posOffset>
                </wp:positionV>
                <wp:extent cx="0" cy="7012940"/>
                <wp:effectExtent l="0" t="0" r="19050" b="1651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01294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EDFEBA9" id="Straight Connector 8" o:spid="_x0000_s1026" style="position:absolute;z-index:2516567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-1in,221pt" to="-1in,7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" strokecolor="#6c9ea2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4656" behindDoc="1" locked="0" layoutInCell="1" allowOverlap="1" wp14:anchorId="272F0C09" wp14:editId="52ED8DD5">
            <wp:simplePos x="0" y="0"/>
            <wp:positionH relativeFrom="column">
              <wp:posOffset>-914400</wp:posOffset>
            </wp:positionH>
            <wp:positionV relativeFrom="paragraph">
              <wp:posOffset>-1025525</wp:posOffset>
            </wp:positionV>
            <wp:extent cx="7572375" cy="5200015"/>
            <wp:effectExtent l="0" t="0" r="0" b="0"/>
            <wp:wrapNone/>
            <wp:docPr id="2" name="Picture 1" descr="C:\Users\Pamela.Bissett\AppData\Local\Microsoft\Windows\INetCache\Content.Word\AdobeStock_604708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mela.Bissett\AppData\Local\Microsoft\Windows\INetCache\Content.Word\AdobeStock_60470810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2375" cy="520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Start w:id="0" w:name="_Hlk492887352"/>
    <w:bookmarkEnd w:id="0"/>
    <w:p w14:paraId="22EA3AA3" w14:textId="77777777" w:rsidR="00207F66" w:rsidRDefault="00A6762B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7E67190A" wp14:editId="54388DB7">
                <wp:simplePos x="0" y="0"/>
                <wp:positionH relativeFrom="column">
                  <wp:posOffset>-909320</wp:posOffset>
                </wp:positionH>
                <wp:positionV relativeFrom="paragraph">
                  <wp:posOffset>3745865</wp:posOffset>
                </wp:positionV>
                <wp:extent cx="7571740" cy="5857875"/>
                <wp:effectExtent l="0" t="0" r="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71740" cy="5857875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1270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08C5BD" id="Rectangle 10" o:spid="_x0000_s1026" style="position:absolute;margin-left:-71.6pt;margin-top:294.95pt;width:596.2pt;height:461.25pt;flip:x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" fillcolor="#6c9ea2" strokecolor="#6c9ea2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8A193B4" wp14:editId="09AC1B4A">
                <wp:simplePos x="0" y="0"/>
                <wp:positionH relativeFrom="column">
                  <wp:posOffset>-1057275</wp:posOffset>
                </wp:positionH>
                <wp:positionV relativeFrom="paragraph">
                  <wp:posOffset>2396490</wp:posOffset>
                </wp:positionV>
                <wp:extent cx="7776210" cy="1367155"/>
                <wp:effectExtent l="38100" t="19050" r="0" b="4445"/>
                <wp:wrapNone/>
                <wp:docPr id="11" name="Right Tri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776210" cy="1367155"/>
                        </a:xfrm>
                        <a:prstGeom prst="rtTriangle">
                          <a:avLst/>
                        </a:prstGeom>
                        <a:solidFill>
                          <a:srgbClr val="6C9EA2"/>
                        </a:solidFill>
                        <a:ln w="1270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BC3AE3" id="Right Triangle 11" o:spid="_x0000_s1026" type="#_x0000_t6" style="position:absolute;margin-left:-83.25pt;margin-top:188.7pt;width:612.3pt;height:107.65pt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" fillcolor="#6c9ea2" strokecolor="#6c9ea2" strokeweight="1pt">
                <v:path arrowok="t"/>
              </v:shape>
            </w:pict>
          </mc:Fallback>
        </mc:AlternateContent>
      </w:r>
      <w:r w:rsidR="00207F66">
        <w:br w:type="page"/>
      </w:r>
    </w:p>
    <w:sdt>
      <w:sdtPr>
        <w:rPr>
          <w:caps w:val="0"/>
          <w:color w:val="auto"/>
          <w:spacing w:val="0"/>
          <w:sz w:val="20"/>
          <w:szCs w:val="20"/>
        </w:rPr>
        <w:id w:val="15676928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ED83FA8" w14:textId="77777777" w:rsidR="00A6762B" w:rsidRDefault="00A6762B" w:rsidP="00CD4CDB">
          <w:pPr>
            <w:pStyle w:val="TOCHeading"/>
            <w:numPr>
              <w:ilvl w:val="0"/>
              <w:numId w:val="0"/>
            </w:numPr>
          </w:pPr>
          <w:r>
            <w:t>Table of Contents</w:t>
          </w:r>
        </w:p>
        <w:p w14:paraId="0AB2B3F2" w14:textId="33B409D4" w:rsidR="00B625AE" w:rsidRDefault="00A6762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3724782" w:history="1">
            <w:r w:rsidR="00B625AE" w:rsidRPr="002A2BEC">
              <w:rPr>
                <w:rStyle w:val="Hyperlink"/>
                <w:rFonts w:cs="Segoe UI"/>
                <w:noProof/>
                <w:lang w:eastAsia="en-GB"/>
              </w:rPr>
              <w:t>1.</w:t>
            </w:r>
            <w:r w:rsidR="00B625AE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B625AE" w:rsidRPr="002A2BEC">
              <w:rPr>
                <w:rStyle w:val="Hyperlink"/>
                <w:rFonts w:cs="Segoe UI"/>
                <w:noProof/>
                <w:lang w:eastAsia="en-GB"/>
              </w:rPr>
              <w:t>Overview</w:t>
            </w:r>
            <w:r w:rsidR="00B625AE">
              <w:rPr>
                <w:noProof/>
                <w:webHidden/>
              </w:rPr>
              <w:tab/>
            </w:r>
            <w:r w:rsidR="00B625AE">
              <w:rPr>
                <w:noProof/>
                <w:webHidden/>
              </w:rPr>
              <w:fldChar w:fldCharType="begin"/>
            </w:r>
            <w:r w:rsidR="00B625AE">
              <w:rPr>
                <w:noProof/>
                <w:webHidden/>
              </w:rPr>
              <w:instrText xml:space="preserve"> PAGEREF _Toc123724782 \h </w:instrText>
            </w:r>
            <w:r w:rsidR="00B625AE">
              <w:rPr>
                <w:noProof/>
                <w:webHidden/>
              </w:rPr>
            </w:r>
            <w:r w:rsidR="00B625AE">
              <w:rPr>
                <w:noProof/>
                <w:webHidden/>
              </w:rPr>
              <w:fldChar w:fldCharType="separate"/>
            </w:r>
            <w:r w:rsidR="00B625AE">
              <w:rPr>
                <w:noProof/>
                <w:webHidden/>
              </w:rPr>
              <w:t>3</w:t>
            </w:r>
            <w:r w:rsidR="00B625AE">
              <w:rPr>
                <w:noProof/>
                <w:webHidden/>
              </w:rPr>
              <w:fldChar w:fldCharType="end"/>
            </w:r>
          </w:hyperlink>
        </w:p>
        <w:p w14:paraId="04AE055D" w14:textId="33811F5E" w:rsidR="00B625AE" w:rsidRDefault="00B625A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3724783" w:history="1">
            <w:r w:rsidRPr="002A2BEC">
              <w:rPr>
                <w:rStyle w:val="Hyperlink"/>
                <w:rFonts w:cs="Segoe UI"/>
                <w:noProof/>
                <w:lang w:eastAsia="en-GB"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Pr="002A2BEC">
              <w:rPr>
                <w:rStyle w:val="Hyperlink"/>
                <w:rFonts w:cs="Segoe UI"/>
                <w:noProof/>
                <w:lang w:eastAsia="en-GB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724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067FA" w14:textId="41F1F858" w:rsidR="00B625AE" w:rsidRDefault="00B625AE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3724784" w:history="1">
            <w:r w:rsidRPr="002A2BEC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Pr="002A2BEC">
              <w:rPr>
                <w:rStyle w:val="Hyperlink"/>
                <w:noProof/>
              </w:rPr>
              <w:t>Individual licence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724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19539" w14:textId="0FDC1687" w:rsidR="00B625AE" w:rsidRDefault="00B625A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3724785" w:history="1">
            <w:r w:rsidRPr="002A2BEC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Pr="002A2BEC">
              <w:rPr>
                <w:rStyle w:val="Hyperlink"/>
                <w:noProof/>
              </w:rPr>
              <w:t>F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724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67669" w14:textId="5593A451" w:rsidR="00B625AE" w:rsidRDefault="00B625A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3724786" w:history="1">
            <w:r w:rsidRPr="002A2BEC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Pr="002A2BEC">
              <w:rPr>
                <w:rStyle w:val="Hyperlink"/>
                <w:noProof/>
              </w:rPr>
              <w:t>P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724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977A8" w14:textId="7EEFAC4D" w:rsidR="00B625AE" w:rsidRDefault="00B625A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123724787" w:history="1">
            <w:r w:rsidRPr="002A2BEC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Pr="002A2BEC">
              <w:rPr>
                <w:rStyle w:val="Hyperlink"/>
                <w:noProof/>
              </w:rPr>
              <w:t>Premium Per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724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F27DF" w14:textId="126035E3" w:rsidR="00A6762B" w:rsidRDefault="00A6762B">
          <w:r>
            <w:rPr>
              <w:b/>
              <w:bCs/>
              <w:noProof/>
            </w:rPr>
            <w:fldChar w:fldCharType="end"/>
          </w:r>
        </w:p>
      </w:sdtContent>
    </w:sdt>
    <w:p w14:paraId="04D9612B" w14:textId="1E6BA786" w:rsidR="001E5F5C" w:rsidRDefault="001E5F5C">
      <w:pPr>
        <w:spacing w:before="0" w:after="0"/>
        <w:jc w:val="left"/>
        <w:rPr>
          <w:rFonts w:cs="Segoe UI"/>
        </w:rPr>
      </w:pPr>
      <w:r>
        <w:rPr>
          <w:rFonts w:cs="Segoe UI"/>
        </w:rPr>
        <w:br w:type="page"/>
      </w:r>
    </w:p>
    <w:p w14:paraId="2F61688E" w14:textId="04ED489F" w:rsidR="00CD4CDB" w:rsidRPr="00F00CE0" w:rsidRDefault="00CD4CDB" w:rsidP="00CD4CDB">
      <w:pPr>
        <w:pStyle w:val="Heading1"/>
        <w:rPr>
          <w:rFonts w:cs="Segoe UI"/>
          <w:lang w:eastAsia="en-GB"/>
        </w:rPr>
      </w:pPr>
      <w:bookmarkStart w:id="1" w:name="_Toc509404841"/>
      <w:bookmarkStart w:id="2" w:name="_Toc123724782"/>
      <w:r>
        <w:rPr>
          <w:rFonts w:cs="Segoe UI"/>
          <w:lang w:eastAsia="en-GB"/>
        </w:rPr>
        <w:lastRenderedPageBreak/>
        <w:t>Overview</w:t>
      </w:r>
      <w:bookmarkEnd w:id="1"/>
      <w:bookmarkEnd w:id="2"/>
    </w:p>
    <w:p w14:paraId="46F4CA8E" w14:textId="77777777" w:rsidR="00CD4CDB" w:rsidRPr="00F00CE0" w:rsidRDefault="00CD4CDB" w:rsidP="00CD4CDB">
      <w:pPr>
        <w:pStyle w:val="Heading2"/>
        <w:rPr>
          <w:rFonts w:cs="Segoe UI"/>
          <w:lang w:eastAsia="en-GB"/>
        </w:rPr>
      </w:pPr>
      <w:bookmarkStart w:id="3" w:name="_Toc509404842"/>
      <w:bookmarkStart w:id="4" w:name="_Toc123724783"/>
      <w:r>
        <w:rPr>
          <w:rFonts w:cs="Segoe UI"/>
          <w:lang w:eastAsia="en-GB"/>
        </w:rPr>
        <w:t>Introduction</w:t>
      </w:r>
      <w:bookmarkEnd w:id="3"/>
      <w:bookmarkEnd w:id="4"/>
    </w:p>
    <w:p w14:paraId="7898E775" w14:textId="73D38667" w:rsidR="0045738F" w:rsidRDefault="000E0034" w:rsidP="002369DE">
      <w:pPr>
        <w:pStyle w:val="BodyQuorum"/>
      </w:pPr>
      <w:r>
        <w:t xml:space="preserve">There are </w:t>
      </w:r>
      <w:r w:rsidR="00663CFD">
        <w:t xml:space="preserve">several different types of licences and products offered by Microsoft to allow users to interact with </w:t>
      </w:r>
      <w:r w:rsidR="004521CB">
        <w:t>Power BI</w:t>
      </w:r>
    </w:p>
    <w:p w14:paraId="14D8190D" w14:textId="4145D679" w:rsidR="004521CB" w:rsidRDefault="004521CB"/>
    <w:p w14:paraId="2F41B620" w14:textId="7F869134" w:rsidR="004521CB" w:rsidRDefault="004521CB" w:rsidP="004521CB">
      <w:pPr>
        <w:pStyle w:val="Heading1"/>
      </w:pPr>
      <w:bookmarkStart w:id="5" w:name="_Toc123724784"/>
      <w:r>
        <w:t>Individual licence types</w:t>
      </w:r>
      <w:bookmarkEnd w:id="5"/>
    </w:p>
    <w:p w14:paraId="1F450982" w14:textId="368A87EF" w:rsidR="004521CB" w:rsidRDefault="004521CB" w:rsidP="002369DE">
      <w:pPr>
        <w:pStyle w:val="BodyQuorum"/>
      </w:pPr>
    </w:p>
    <w:p w14:paraId="7B8DAF24" w14:textId="274227A6" w:rsidR="004521CB" w:rsidRDefault="004521CB" w:rsidP="002369DE">
      <w:pPr>
        <w:pStyle w:val="BodyQuorum"/>
      </w:pPr>
      <w:r>
        <w:t xml:space="preserve">These are licences which assigned to </w:t>
      </w:r>
      <w:r w:rsidR="00AA4EFD">
        <w:t xml:space="preserve">an </w:t>
      </w:r>
      <w:r w:rsidR="00005C03">
        <w:t>individual account</w:t>
      </w:r>
      <w:r w:rsidR="00AB2706">
        <w:t>, they are listed below</w:t>
      </w:r>
    </w:p>
    <w:p w14:paraId="5EF7B636" w14:textId="60161C31" w:rsidR="00AB2706" w:rsidRDefault="00AB2706" w:rsidP="002369DE">
      <w:pPr>
        <w:pStyle w:val="BodyQuorum"/>
      </w:pPr>
    </w:p>
    <w:p w14:paraId="4B447731" w14:textId="0D8E9492" w:rsidR="00AB2706" w:rsidRDefault="00AB2706" w:rsidP="002369DE">
      <w:pPr>
        <w:pStyle w:val="Bullet1"/>
      </w:pPr>
      <w:r>
        <w:t>Free</w:t>
      </w:r>
    </w:p>
    <w:p w14:paraId="31E661E2" w14:textId="609A9511" w:rsidR="00AB2706" w:rsidRDefault="00AB2706" w:rsidP="002369DE">
      <w:pPr>
        <w:pStyle w:val="Bullet1"/>
      </w:pPr>
      <w:r>
        <w:t xml:space="preserve">Pro </w:t>
      </w:r>
    </w:p>
    <w:p w14:paraId="25558BF6" w14:textId="4E704934" w:rsidR="00AB2706" w:rsidRDefault="00AB2706" w:rsidP="002369DE">
      <w:pPr>
        <w:pStyle w:val="Bullet1"/>
      </w:pPr>
      <w:r>
        <w:t>Premium Per User</w:t>
      </w:r>
    </w:p>
    <w:p w14:paraId="44B53259" w14:textId="4D9D4442" w:rsidR="00AB2706" w:rsidRDefault="00AB2706">
      <w:pPr>
        <w:spacing w:before="0" w:after="0"/>
        <w:jc w:val="left"/>
      </w:pPr>
    </w:p>
    <w:p w14:paraId="255078F0" w14:textId="09F628AB" w:rsidR="00184E8A" w:rsidRDefault="002C13B3">
      <w:pPr>
        <w:spacing w:before="0" w:after="0"/>
        <w:jc w:val="left"/>
      </w:pPr>
      <w:r>
        <w:t xml:space="preserve">Each licence type grants the user different </w:t>
      </w:r>
      <w:r w:rsidR="00537A3C">
        <w:t>capabilities</w:t>
      </w:r>
      <w:r w:rsidR="00FF32A7">
        <w:t xml:space="preserve">, </w:t>
      </w:r>
      <w:r w:rsidR="001B7D63">
        <w:t>and has different limitations. Which are detailed against each licence type below.</w:t>
      </w:r>
      <w:r w:rsidR="00721B5F">
        <w:t xml:space="preserve"> Please note that the features listed below are not a complete list</w:t>
      </w:r>
      <w:r w:rsidR="00504562">
        <w:t>. Access to some features maybe restricted by the Power BI administrator.</w:t>
      </w:r>
    </w:p>
    <w:p w14:paraId="0CCA826F" w14:textId="4FFA82C3" w:rsidR="001B7D63" w:rsidRDefault="001B7D63">
      <w:pPr>
        <w:spacing w:before="0" w:after="0"/>
        <w:jc w:val="left"/>
      </w:pPr>
    </w:p>
    <w:p w14:paraId="587753A5" w14:textId="73598A22" w:rsidR="001B7D63" w:rsidRDefault="001B7D63" w:rsidP="00DD17EF">
      <w:pPr>
        <w:pStyle w:val="Heading2"/>
      </w:pPr>
      <w:bookmarkStart w:id="6" w:name="_Toc123724785"/>
      <w:r>
        <w:t>Free</w:t>
      </w:r>
      <w:bookmarkEnd w:id="6"/>
    </w:p>
    <w:p w14:paraId="4D1538C1" w14:textId="422F2E70" w:rsidR="001B7D63" w:rsidRDefault="001B7D63">
      <w:pPr>
        <w:spacing w:before="0" w:after="0"/>
        <w:jc w:val="left"/>
      </w:pPr>
    </w:p>
    <w:p w14:paraId="27154EDD" w14:textId="01D75883" w:rsidR="001B7D63" w:rsidRDefault="001B7D63">
      <w:pPr>
        <w:spacing w:before="0" w:after="0"/>
        <w:jc w:val="left"/>
      </w:pPr>
      <w:r>
        <w:t xml:space="preserve">Cost - </w:t>
      </w:r>
      <w:r w:rsidR="001C1888">
        <w:t>£0.00</w:t>
      </w:r>
    </w:p>
    <w:p w14:paraId="3D6B59A8" w14:textId="5A5B4C9E" w:rsidR="001C1888" w:rsidRDefault="001C1888">
      <w:pPr>
        <w:spacing w:before="0" w:after="0"/>
        <w:jc w:val="left"/>
      </w:pPr>
    </w:p>
    <w:p w14:paraId="7B973F08" w14:textId="0F24C13F" w:rsidR="001C1888" w:rsidRDefault="001C1888">
      <w:pPr>
        <w:spacing w:before="0" w:after="0"/>
        <w:jc w:val="left"/>
        <w:rPr>
          <w:b/>
          <w:bCs/>
        </w:rPr>
      </w:pPr>
      <w:r w:rsidRPr="00CC57D7">
        <w:rPr>
          <w:b/>
          <w:bCs/>
        </w:rPr>
        <w:t>Features</w:t>
      </w:r>
    </w:p>
    <w:p w14:paraId="101634B4" w14:textId="77777777" w:rsidR="00CC57D7" w:rsidRPr="00CC57D7" w:rsidRDefault="00CC57D7">
      <w:pPr>
        <w:spacing w:before="0" w:after="0"/>
        <w:jc w:val="left"/>
        <w:rPr>
          <w:b/>
          <w:bCs/>
        </w:rPr>
      </w:pPr>
    </w:p>
    <w:p w14:paraId="6EE048D9" w14:textId="17E0ED22" w:rsidR="007F393A" w:rsidRDefault="007F393A" w:rsidP="00721B5F">
      <w:pPr>
        <w:pStyle w:val="Bullet1"/>
      </w:pPr>
      <w:r>
        <w:t xml:space="preserve">Access to the </w:t>
      </w:r>
      <w:hyperlink w:anchor="PowerBI" w:history="1">
        <w:r w:rsidRPr="002D3CD4">
          <w:rPr>
            <w:rStyle w:val="Hyperlink"/>
          </w:rPr>
          <w:t>Power BI service</w:t>
        </w:r>
      </w:hyperlink>
    </w:p>
    <w:p w14:paraId="1F4ADAC0" w14:textId="4F6F065C" w:rsidR="007F393A" w:rsidRDefault="007F393A" w:rsidP="00721B5F">
      <w:pPr>
        <w:pStyle w:val="Bullet1"/>
      </w:pPr>
      <w:r>
        <w:t>Deploy reports to ‘My Workspace’</w:t>
      </w:r>
    </w:p>
    <w:p w14:paraId="7153DCDF" w14:textId="5239A0EC" w:rsidR="00266588" w:rsidRDefault="00266588" w:rsidP="00721B5F">
      <w:pPr>
        <w:pStyle w:val="Bullet1"/>
      </w:pPr>
      <w:r>
        <w:t>Create Power BI reports using Power BI desktop (free to download and use)</w:t>
      </w:r>
    </w:p>
    <w:p w14:paraId="07DF6451" w14:textId="4610040C" w:rsidR="00266588" w:rsidRDefault="00D933DD" w:rsidP="00721B5F">
      <w:pPr>
        <w:pStyle w:val="Bullet1"/>
      </w:pPr>
      <w:r>
        <w:t>Create Power BI reports in the ‘My Workspace’</w:t>
      </w:r>
    </w:p>
    <w:p w14:paraId="77EC549C" w14:textId="1549ABF7" w:rsidR="000F20F4" w:rsidRDefault="000F20F4">
      <w:pPr>
        <w:spacing w:before="0" w:after="0"/>
        <w:jc w:val="left"/>
      </w:pPr>
    </w:p>
    <w:p w14:paraId="4656E890" w14:textId="77777777" w:rsidR="00CC57D7" w:rsidRDefault="00CC57D7">
      <w:pPr>
        <w:spacing w:before="0" w:after="0"/>
        <w:jc w:val="left"/>
      </w:pPr>
    </w:p>
    <w:p w14:paraId="5EB5C66F" w14:textId="6CED8180" w:rsidR="00941417" w:rsidRDefault="00002EE3" w:rsidP="00002EE3">
      <w:pPr>
        <w:pStyle w:val="Heading2"/>
      </w:pPr>
      <w:bookmarkStart w:id="7" w:name="_Toc123724786"/>
      <w:r>
        <w:t>Pro</w:t>
      </w:r>
      <w:bookmarkEnd w:id="7"/>
    </w:p>
    <w:p w14:paraId="2053D0B5" w14:textId="25E89B67" w:rsidR="00941417" w:rsidRDefault="00941417">
      <w:pPr>
        <w:spacing w:before="0" w:after="0"/>
        <w:jc w:val="left"/>
      </w:pPr>
    </w:p>
    <w:p w14:paraId="679E8FA3" w14:textId="50C79545" w:rsidR="00002EE3" w:rsidRDefault="00CC57D7">
      <w:pPr>
        <w:spacing w:before="0" w:after="0"/>
        <w:jc w:val="left"/>
      </w:pPr>
      <w:r>
        <w:t xml:space="preserve">Cost </w:t>
      </w:r>
      <w:r w:rsidR="00D227A9">
        <w:t>(at January 2022)</w:t>
      </w:r>
    </w:p>
    <w:p w14:paraId="13B6488B" w14:textId="3374F0AC" w:rsidR="00D227A9" w:rsidRDefault="00D227A9">
      <w:pPr>
        <w:spacing w:before="0" w:after="0"/>
        <w:jc w:val="left"/>
      </w:pPr>
    </w:p>
    <w:p w14:paraId="7CA8D6F0" w14:textId="77777777" w:rsidR="00884031" w:rsidRDefault="00884031" w:rsidP="00884031">
      <w:pPr>
        <w:spacing w:before="0" w:after="0"/>
        <w:jc w:val="left"/>
        <w:rPr>
          <w:b/>
          <w:bCs/>
        </w:rPr>
      </w:pPr>
      <w:r w:rsidRPr="00CC57D7">
        <w:rPr>
          <w:b/>
          <w:bCs/>
        </w:rPr>
        <w:t>Features</w:t>
      </w:r>
    </w:p>
    <w:p w14:paraId="2841BAD2" w14:textId="77777777" w:rsidR="00884031" w:rsidRDefault="00884031">
      <w:pPr>
        <w:spacing w:before="0" w:after="0"/>
        <w:jc w:val="left"/>
      </w:pPr>
    </w:p>
    <w:p w14:paraId="3F4F9D98" w14:textId="2E351DED" w:rsidR="003813D3" w:rsidRDefault="003813D3" w:rsidP="00884031">
      <w:pPr>
        <w:pStyle w:val="Bullet1"/>
      </w:pPr>
      <w:r>
        <w:t>All features listed for Free Account</w:t>
      </w:r>
    </w:p>
    <w:p w14:paraId="215F4145" w14:textId="01FFA031" w:rsidR="00002EE3" w:rsidRDefault="009E40EA" w:rsidP="00721B5F">
      <w:pPr>
        <w:pStyle w:val="Bullet1"/>
      </w:pPr>
      <w:r>
        <w:t xml:space="preserve">Deploy reports to </w:t>
      </w:r>
      <w:r w:rsidR="00884031">
        <w:t xml:space="preserve">workspaces have permission to </w:t>
      </w:r>
      <w:r w:rsidR="000A7B89">
        <w:t xml:space="preserve">in the </w:t>
      </w:r>
      <w:hyperlink w:anchor="PowerBI" w:history="1">
        <w:r w:rsidRPr="002D3CD4">
          <w:rPr>
            <w:rStyle w:val="Hyperlink"/>
          </w:rPr>
          <w:t>Power BI service</w:t>
        </w:r>
      </w:hyperlink>
      <w:r w:rsidR="000A7B89">
        <w:t xml:space="preserve"> associated with the account.</w:t>
      </w:r>
    </w:p>
    <w:p w14:paraId="431C5DC1" w14:textId="77777777" w:rsidR="00EA5213" w:rsidRDefault="003813D3" w:rsidP="00EA5213">
      <w:pPr>
        <w:pStyle w:val="Bullet1"/>
      </w:pPr>
      <w:r>
        <w:t xml:space="preserve">Deploy Power BI datasets </w:t>
      </w:r>
      <w:hyperlink w:anchor="PowerBI" w:history="1">
        <w:r w:rsidRPr="002D3CD4">
          <w:rPr>
            <w:rStyle w:val="Hyperlink"/>
          </w:rPr>
          <w:t>Power BI service</w:t>
        </w:r>
      </w:hyperlink>
      <w:r w:rsidR="000A7B89">
        <w:t xml:space="preserve"> </w:t>
      </w:r>
      <w:hyperlink w:anchor="PowerBI" w:history="1">
        <w:r w:rsidR="00EA5213" w:rsidRPr="002D3CD4">
          <w:rPr>
            <w:rStyle w:val="Hyperlink"/>
          </w:rPr>
          <w:t>Power BI service</w:t>
        </w:r>
      </w:hyperlink>
      <w:r w:rsidR="00EA5213">
        <w:t xml:space="preserve"> associated with the account.</w:t>
      </w:r>
    </w:p>
    <w:p w14:paraId="528831D9" w14:textId="32457BB2" w:rsidR="009E40EA" w:rsidRDefault="00B9216E" w:rsidP="00721B5F">
      <w:pPr>
        <w:pStyle w:val="Bullet1"/>
      </w:pPr>
      <w:r>
        <w:t>Edit</w:t>
      </w:r>
      <w:r w:rsidR="003813D3">
        <w:t xml:space="preserve"> / Create</w:t>
      </w:r>
      <w:r>
        <w:t xml:space="preserve"> Power BI reports in the </w:t>
      </w:r>
      <w:hyperlink w:anchor="PowerBI" w:history="1">
        <w:r w:rsidRPr="002D3CD4">
          <w:rPr>
            <w:rStyle w:val="Hyperlink"/>
          </w:rPr>
          <w:t>Power BI service</w:t>
        </w:r>
      </w:hyperlink>
    </w:p>
    <w:p w14:paraId="4CD38D85" w14:textId="456F4FCD" w:rsidR="00B9216E" w:rsidRDefault="003813D3" w:rsidP="00721B5F">
      <w:pPr>
        <w:pStyle w:val="Bullet1"/>
      </w:pPr>
      <w:r>
        <w:t xml:space="preserve">Create Power BI </w:t>
      </w:r>
      <w:r w:rsidR="00365828">
        <w:t xml:space="preserve">datasets </w:t>
      </w:r>
      <w:r>
        <w:t>using Increment refresh</w:t>
      </w:r>
    </w:p>
    <w:p w14:paraId="55D19EF5" w14:textId="039EB091" w:rsidR="003813D3" w:rsidRDefault="003813D3">
      <w:pPr>
        <w:spacing w:before="0" w:after="0"/>
        <w:jc w:val="left"/>
      </w:pPr>
    </w:p>
    <w:p w14:paraId="5DD3F5AC" w14:textId="2784C105" w:rsidR="00002EE3" w:rsidRDefault="00002EE3">
      <w:pPr>
        <w:spacing w:before="0" w:after="0"/>
        <w:jc w:val="left"/>
      </w:pPr>
    </w:p>
    <w:p w14:paraId="2AEDA81F" w14:textId="5F5514D3" w:rsidR="00002EE3" w:rsidRDefault="00002EE3" w:rsidP="00002EE3">
      <w:pPr>
        <w:pStyle w:val="Heading2"/>
      </w:pPr>
      <w:bookmarkStart w:id="8" w:name="_Toc123724787"/>
      <w:r>
        <w:t>Premium Per User</w:t>
      </w:r>
      <w:bookmarkEnd w:id="8"/>
    </w:p>
    <w:p w14:paraId="14E22661" w14:textId="294F67B4" w:rsidR="00002EE3" w:rsidRDefault="00002EE3">
      <w:pPr>
        <w:spacing w:before="0" w:after="0"/>
        <w:jc w:val="left"/>
      </w:pPr>
    </w:p>
    <w:p w14:paraId="445FC75D" w14:textId="77777777" w:rsidR="00365828" w:rsidRDefault="00365828" w:rsidP="00365828">
      <w:pPr>
        <w:spacing w:before="0" w:after="0"/>
        <w:jc w:val="left"/>
      </w:pPr>
      <w:r>
        <w:t>Cost (at January 2022)</w:t>
      </w:r>
    </w:p>
    <w:p w14:paraId="664A1DA2" w14:textId="5E7E21F1" w:rsidR="00365828" w:rsidRDefault="00365828">
      <w:pPr>
        <w:spacing w:before="0" w:after="0"/>
        <w:jc w:val="left"/>
      </w:pPr>
    </w:p>
    <w:p w14:paraId="2EE8F285" w14:textId="14244993" w:rsidR="00D933DD" w:rsidRDefault="00D933DD" w:rsidP="00D933DD">
      <w:pPr>
        <w:spacing w:before="0" w:after="0"/>
        <w:jc w:val="left"/>
      </w:pPr>
      <w:r>
        <w:t xml:space="preserve">All features listed for </w:t>
      </w:r>
      <w:r>
        <w:t>Free and Pro</w:t>
      </w:r>
      <w:r>
        <w:t xml:space="preserve"> Account</w:t>
      </w:r>
      <w:r>
        <w:t xml:space="preserve"> above</w:t>
      </w:r>
    </w:p>
    <w:p w14:paraId="27E8F418" w14:textId="77777777" w:rsidR="00D933DD" w:rsidRDefault="00D933DD">
      <w:pPr>
        <w:spacing w:before="0" w:after="0"/>
        <w:jc w:val="left"/>
      </w:pPr>
    </w:p>
    <w:p w14:paraId="0BE0A78D" w14:textId="19756290" w:rsidR="00365828" w:rsidRDefault="00D933DD" w:rsidP="00365828">
      <w:pPr>
        <w:spacing w:before="0" w:after="0"/>
        <w:jc w:val="left"/>
      </w:pPr>
      <w:r>
        <w:t xml:space="preserve">Create author and edit </w:t>
      </w:r>
      <w:r w:rsidR="007C4E63">
        <w:t>Power BI dataflows that implement increment refresh</w:t>
      </w:r>
    </w:p>
    <w:p w14:paraId="4752DB1F" w14:textId="77777777" w:rsidR="007C4E63" w:rsidRDefault="007C4E63" w:rsidP="00365828">
      <w:pPr>
        <w:spacing w:before="0" w:after="0"/>
        <w:jc w:val="left"/>
      </w:pPr>
    </w:p>
    <w:p w14:paraId="36590BB8" w14:textId="77777777" w:rsidR="00002EE3" w:rsidRDefault="00002EE3">
      <w:pPr>
        <w:spacing w:before="0" w:after="0"/>
        <w:jc w:val="left"/>
      </w:pPr>
    </w:p>
    <w:p w14:paraId="16FDE937" w14:textId="77777777" w:rsidR="00002EE3" w:rsidRDefault="00002EE3">
      <w:pPr>
        <w:spacing w:before="0" w:after="0"/>
        <w:jc w:val="left"/>
      </w:pPr>
    </w:p>
    <w:p w14:paraId="260AC2A8" w14:textId="11236C49" w:rsidR="00F750DC" w:rsidRDefault="00F750DC">
      <w:pPr>
        <w:spacing w:before="0" w:after="0"/>
        <w:jc w:val="left"/>
      </w:pPr>
      <w:r>
        <w:br w:type="page"/>
      </w:r>
    </w:p>
    <w:p w14:paraId="3E954A9B" w14:textId="18140A29" w:rsidR="007F393A" w:rsidRDefault="007F393A">
      <w:pPr>
        <w:spacing w:before="0" w:after="0"/>
        <w:jc w:val="left"/>
      </w:pPr>
      <w:r>
        <w:lastRenderedPageBreak/>
        <w:t>Appendix</w:t>
      </w:r>
    </w:p>
    <w:p w14:paraId="53D68E60" w14:textId="6920DDA7" w:rsidR="007F393A" w:rsidRDefault="007F393A">
      <w:pPr>
        <w:spacing w:before="0" w:after="0"/>
        <w:jc w:val="left"/>
      </w:pPr>
    </w:p>
    <w:p w14:paraId="2CE43546" w14:textId="2AD37887" w:rsidR="007F393A" w:rsidRDefault="007F393A">
      <w:pPr>
        <w:spacing w:before="0" w:after="0"/>
        <w:jc w:val="left"/>
      </w:pPr>
      <w:bookmarkStart w:id="9" w:name="PowerBI"/>
      <w:r w:rsidRPr="00044D71">
        <w:rPr>
          <w:b/>
          <w:bCs/>
        </w:rPr>
        <w:t>Power BI service</w:t>
      </w:r>
      <w:r>
        <w:t xml:space="preserve"> </w:t>
      </w:r>
      <w:bookmarkEnd w:id="9"/>
      <w:r w:rsidR="006F5CEB">
        <w:t xml:space="preserve">– The SaaS (Software as a Service) provided by Microsoft which can host Power </w:t>
      </w:r>
      <w:r w:rsidR="00044D71">
        <w:t>BI reports and other entities. This also allows the sharing of reports securely with other users.</w:t>
      </w:r>
    </w:p>
    <w:p w14:paraId="65116986" w14:textId="5C1B220F" w:rsidR="006F5CEB" w:rsidRDefault="00044D71">
      <w:pPr>
        <w:spacing w:before="0" w:after="0"/>
        <w:jc w:val="left"/>
      </w:pPr>
      <w:hyperlink r:id="rId13" w:history="1">
        <w:r w:rsidRPr="00022C23">
          <w:rPr>
            <w:rStyle w:val="Hyperlink"/>
          </w:rPr>
          <w:t>https://learn.microsoft.com/en-us/power-bi/fundamentals/power-bi-service-overview</w:t>
        </w:r>
      </w:hyperlink>
    </w:p>
    <w:p w14:paraId="2595B9BE" w14:textId="77777777" w:rsidR="00044D71" w:rsidRDefault="00044D71">
      <w:pPr>
        <w:spacing w:before="0" w:after="0"/>
        <w:jc w:val="left"/>
      </w:pPr>
    </w:p>
    <w:p w14:paraId="63357F04" w14:textId="1656BAA3" w:rsidR="007F393A" w:rsidRDefault="007F393A">
      <w:pPr>
        <w:spacing w:before="0" w:after="0"/>
        <w:jc w:val="left"/>
      </w:pPr>
    </w:p>
    <w:p w14:paraId="1842BC95" w14:textId="534970E7" w:rsidR="007F393A" w:rsidRDefault="007F393A">
      <w:pPr>
        <w:spacing w:before="0" w:after="0"/>
        <w:jc w:val="left"/>
      </w:pPr>
    </w:p>
    <w:p w14:paraId="437D206A" w14:textId="32515BD3" w:rsidR="007F393A" w:rsidRDefault="007F393A">
      <w:pPr>
        <w:spacing w:before="0" w:after="0"/>
        <w:jc w:val="left"/>
      </w:pPr>
    </w:p>
    <w:p w14:paraId="763C74E8" w14:textId="085DDE86" w:rsidR="007F393A" w:rsidRDefault="007F393A">
      <w:pPr>
        <w:spacing w:before="0" w:after="0"/>
        <w:jc w:val="left"/>
      </w:pPr>
    </w:p>
    <w:p w14:paraId="142E6012" w14:textId="52285E84" w:rsidR="007F393A" w:rsidRDefault="007F393A">
      <w:pPr>
        <w:spacing w:before="0" w:after="0"/>
        <w:jc w:val="left"/>
      </w:pPr>
    </w:p>
    <w:p w14:paraId="71BECED5" w14:textId="4011BC43" w:rsidR="007F393A" w:rsidRDefault="007F393A">
      <w:pPr>
        <w:spacing w:before="0" w:after="0"/>
        <w:jc w:val="left"/>
      </w:pPr>
    </w:p>
    <w:p w14:paraId="03702BFD" w14:textId="77777777" w:rsidR="007F393A" w:rsidRDefault="007F393A">
      <w:pPr>
        <w:spacing w:before="0" w:after="0"/>
        <w:jc w:val="left"/>
      </w:pPr>
    </w:p>
    <w:p w14:paraId="1CF475F5" w14:textId="48275FA0" w:rsidR="004E28EF" w:rsidRDefault="00F750DC" w:rsidP="00863E59">
      <w:r w:rsidRPr="007D1484">
        <w:rPr>
          <w:rFonts w:cs="Segoe U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1582" behindDoc="0" locked="0" layoutInCell="1" allowOverlap="1" wp14:anchorId="5D14278C" wp14:editId="665A634F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571740" cy="10336806"/>
                <wp:effectExtent l="0" t="0" r="10160" b="2667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571740" cy="10336806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>
                          <a:solidFill>
                            <a:srgbClr val="6C9EA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A493AE" id="Rectangle 87" o:spid="_x0000_s1026" style="position:absolute;margin-left:0;margin-top:-1in;width:596.2pt;height:813.9pt;flip:x;z-index:251651582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" fillcolor="#6c9ea2" strokecolor="#6c9ea2" strokeweight="1pt">
                <w10:wrap anchorx="page"/>
              </v:rect>
            </w:pict>
          </mc:Fallback>
        </mc:AlternateContent>
      </w:r>
      <w:r w:rsidR="005B5DF8" w:rsidRPr="007D1484">
        <w:rPr>
          <w:rFonts w:cs="Segoe U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66EE36B" wp14:editId="4B353182">
                <wp:simplePos x="0" y="0"/>
                <wp:positionH relativeFrom="page">
                  <wp:align>right</wp:align>
                </wp:positionH>
                <wp:positionV relativeFrom="paragraph">
                  <wp:posOffset>7080250</wp:posOffset>
                </wp:positionV>
                <wp:extent cx="7551420" cy="1706880"/>
                <wp:effectExtent l="0" t="0" r="11430" b="2667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1420" cy="1706880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6350">
                          <a:solidFill>
                            <a:srgbClr val="6C9EA2"/>
                          </a:solidFill>
                        </a:ln>
                      </wps:spPr>
                      <wps:txbx>
                        <w:txbxContent>
                          <w:p w14:paraId="73353E1D" w14:textId="77777777" w:rsidR="005B5DF8" w:rsidRPr="00FE1E4F" w:rsidRDefault="005B5DF8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>Quorum Network Resources Limited</w:t>
                            </w: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br/>
                              <w:t>18 Greenside Lane, Edinburgh, EH1 3AH</w:t>
                            </w:r>
                          </w:p>
                          <w:p w14:paraId="5C9CD8E4" w14:textId="77777777" w:rsidR="005B5DF8" w:rsidRPr="00FE1E4F" w:rsidRDefault="00000000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hyperlink r:id="rId14" w:history="1">
                              <w:r w:rsidR="005B5DF8"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www.qnrl.com</w:t>
                              </w:r>
                            </w:hyperlink>
                            <w:r w:rsidR="005B5DF8"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 xml:space="preserve"> | </w:t>
                            </w:r>
                            <w:hyperlink r:id="rId15" w:history="1">
                              <w:r w:rsidR="005B5DF8"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info@qnrl.com</w:t>
                              </w:r>
                            </w:hyperlink>
                          </w:p>
                          <w:p w14:paraId="08399480" w14:textId="77777777" w:rsidR="005B5DF8" w:rsidRPr="00FE1E4F" w:rsidRDefault="005B5DF8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  <w:t xml:space="preserve">Reg. No. SC 196645, Registered Office: 24a Melville Street, Edinburgh EH3 7NS. </w:t>
                            </w:r>
                          </w:p>
                          <w:p w14:paraId="240294AB" w14:textId="77777777" w:rsidR="005B5DF8" w:rsidRPr="00676031" w:rsidRDefault="005B5DF8" w:rsidP="005B5DF8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EE36B" id="Text Box 89" o:spid="_x0000_s1027" type="#_x0000_t202" style="position:absolute;left:0;text-align:left;margin-left:543.4pt;margin-top:557.5pt;width:594.6pt;height:134.4pt;z-index:2516628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" fillcolor="#6c9ea2" strokecolor="#6c9ea2" strokeweight=".5pt">
                <v:textbox>
                  <w:txbxContent>
                    <w:p w14:paraId="73353E1D" w14:textId="77777777" w:rsidR="005B5DF8" w:rsidRPr="00FE1E4F" w:rsidRDefault="005B5DF8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>Quorum Network Resources Limited</w:t>
                      </w: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br/>
                        <w:t>18 Greenside Lane, Edinburgh, EH1 3AH</w:t>
                      </w:r>
                    </w:p>
                    <w:p w14:paraId="5C9CD8E4" w14:textId="77777777" w:rsidR="005B5DF8" w:rsidRPr="00FE1E4F" w:rsidRDefault="00000000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hyperlink r:id="rId16" w:history="1">
                        <w:r w:rsidR="005B5DF8" w:rsidRPr="00FE1E4F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www.qnrl.com</w:t>
                        </w:r>
                      </w:hyperlink>
                      <w:r w:rsidR="005B5DF8"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 xml:space="preserve"> | </w:t>
                      </w:r>
                      <w:hyperlink r:id="rId17" w:history="1">
                        <w:r w:rsidR="005B5DF8" w:rsidRPr="00FE1E4F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info@qnrl.com</w:t>
                        </w:r>
                      </w:hyperlink>
                    </w:p>
                    <w:p w14:paraId="08399480" w14:textId="77777777" w:rsidR="005B5DF8" w:rsidRPr="00FE1E4F" w:rsidRDefault="005B5DF8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  <w:t xml:space="preserve">Reg. No. SC 196645, Registered Office: 24a Melville Street, Edinburgh EH3 7NS. </w:t>
                      </w:r>
                    </w:p>
                    <w:p w14:paraId="240294AB" w14:textId="77777777" w:rsidR="005B5DF8" w:rsidRPr="00676031" w:rsidRDefault="005B5DF8" w:rsidP="005B5DF8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4E28EF" w:rsidSect="009F5F61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 w:code="9"/>
      <w:pgMar w:top="1440" w:right="1440" w:bottom="1440" w:left="144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7C906" w14:textId="77777777" w:rsidR="00BD0A1D" w:rsidRDefault="00BD0A1D" w:rsidP="00B9788F">
      <w:pPr>
        <w:spacing w:before="0" w:after="0"/>
      </w:pPr>
      <w:r>
        <w:separator/>
      </w:r>
    </w:p>
  </w:endnote>
  <w:endnote w:type="continuationSeparator" w:id="0">
    <w:p w14:paraId="3110DB2D" w14:textId="77777777" w:rsidR="00BD0A1D" w:rsidRDefault="00BD0A1D" w:rsidP="00B9788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950F6" w14:textId="77777777" w:rsidR="009518DC" w:rsidRDefault="009518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3E51E" w14:textId="77777777" w:rsidR="009F5F61" w:rsidRDefault="009F5F61">
    <w:pPr>
      <w:pStyle w:val="Foo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A6762B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A6762B">
      <w:rPr>
        <w:b/>
        <w:bCs/>
        <w:noProof/>
      </w:rPr>
      <w:t>8</w:t>
    </w:r>
    <w:r>
      <w:rPr>
        <w:b/>
        <w:bCs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D2E62" w14:textId="77777777" w:rsidR="009518DC" w:rsidRDefault="0095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CF342" w14:textId="77777777" w:rsidR="00BD0A1D" w:rsidRDefault="00BD0A1D" w:rsidP="00B9788F">
      <w:pPr>
        <w:spacing w:before="0" w:after="0"/>
      </w:pPr>
      <w:r>
        <w:separator/>
      </w:r>
    </w:p>
  </w:footnote>
  <w:footnote w:type="continuationSeparator" w:id="0">
    <w:p w14:paraId="5A46237F" w14:textId="77777777" w:rsidR="00BD0A1D" w:rsidRDefault="00BD0A1D" w:rsidP="00B9788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DAC65" w14:textId="77777777" w:rsidR="009518DC" w:rsidRDefault="009518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07ED9" w14:textId="77777777" w:rsidR="00D00462" w:rsidRDefault="00A6762B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312FC3BB" wp14:editId="1074AD7C">
          <wp:simplePos x="0" y="0"/>
          <wp:positionH relativeFrom="column">
            <wp:posOffset>2752725</wp:posOffset>
          </wp:positionH>
          <wp:positionV relativeFrom="paragraph">
            <wp:posOffset>-449580</wp:posOffset>
          </wp:positionV>
          <wp:extent cx="3956685" cy="1920240"/>
          <wp:effectExtent l="0" t="0" r="0" b="0"/>
          <wp:wrapNone/>
          <wp:docPr id="1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6685" cy="192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71B44" w14:textId="77777777" w:rsidR="009518DC" w:rsidRDefault="009518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27EE3"/>
    <w:multiLevelType w:val="hybridMultilevel"/>
    <w:tmpl w:val="2506B13A"/>
    <w:lvl w:ilvl="0" w:tplc="7C60E30A">
      <w:start w:val="1"/>
      <w:numFmt w:val="bullet"/>
      <w:pStyle w:val="Bullet1"/>
      <w:lvlText w:val=""/>
      <w:lvlJc w:val="left"/>
      <w:pPr>
        <w:tabs>
          <w:tab w:val="num" w:pos="-595"/>
        </w:tabs>
        <w:ind w:left="-5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5"/>
        </w:tabs>
        <w:ind w:left="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845"/>
        </w:tabs>
        <w:ind w:left="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65"/>
        </w:tabs>
        <w:ind w:left="1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85"/>
        </w:tabs>
        <w:ind w:left="2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05"/>
        </w:tabs>
        <w:ind w:left="3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25"/>
        </w:tabs>
        <w:ind w:left="3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445"/>
        </w:tabs>
        <w:ind w:left="4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65"/>
        </w:tabs>
        <w:ind w:left="5165" w:hanging="360"/>
      </w:pPr>
      <w:rPr>
        <w:rFonts w:ascii="Wingdings" w:hAnsi="Wingdings" w:hint="default"/>
      </w:rPr>
    </w:lvl>
  </w:abstractNum>
  <w:abstractNum w:abstractNumId="1" w15:restartNumberingAfterBreak="0">
    <w:nsid w:val="2612472C"/>
    <w:multiLevelType w:val="hybridMultilevel"/>
    <w:tmpl w:val="537298B8"/>
    <w:lvl w:ilvl="0" w:tplc="3ABE0014">
      <w:start w:val="1"/>
      <w:numFmt w:val="decimal"/>
      <w:pStyle w:val="BodyNumbers1"/>
      <w:lvlText w:val="%1."/>
      <w:lvlJc w:val="left"/>
      <w:pPr>
        <w:ind w:left="-489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31"/>
        </w:tabs>
        <w:ind w:left="231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951"/>
        </w:tabs>
        <w:ind w:left="95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71"/>
        </w:tabs>
        <w:ind w:left="167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91"/>
        </w:tabs>
        <w:ind w:left="239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1"/>
        </w:tabs>
        <w:ind w:left="311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1"/>
        </w:tabs>
        <w:ind w:left="383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51"/>
        </w:tabs>
        <w:ind w:left="455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71"/>
        </w:tabs>
        <w:ind w:left="5271" w:hanging="180"/>
      </w:pPr>
    </w:lvl>
  </w:abstractNum>
  <w:abstractNum w:abstractNumId="2" w15:restartNumberingAfterBreak="0">
    <w:nsid w:val="67697C31"/>
    <w:multiLevelType w:val="multilevel"/>
    <w:tmpl w:val="6C1257F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13302DE"/>
    <w:multiLevelType w:val="hybridMultilevel"/>
    <w:tmpl w:val="74AC816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791F6787"/>
    <w:multiLevelType w:val="hybridMultilevel"/>
    <w:tmpl w:val="D04451D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2091853187">
    <w:abstractNumId w:val="1"/>
  </w:num>
  <w:num w:numId="2" w16cid:durableId="36635616">
    <w:abstractNumId w:val="0"/>
  </w:num>
  <w:num w:numId="3" w16cid:durableId="355160299">
    <w:abstractNumId w:val="1"/>
  </w:num>
  <w:num w:numId="4" w16cid:durableId="1371568427">
    <w:abstractNumId w:val="0"/>
  </w:num>
  <w:num w:numId="5" w16cid:durableId="581646989">
    <w:abstractNumId w:val="1"/>
  </w:num>
  <w:num w:numId="6" w16cid:durableId="629165365">
    <w:abstractNumId w:val="0"/>
  </w:num>
  <w:num w:numId="7" w16cid:durableId="2074503518">
    <w:abstractNumId w:val="0"/>
  </w:num>
  <w:num w:numId="8" w16cid:durableId="1388840704">
    <w:abstractNumId w:val="1"/>
  </w:num>
  <w:num w:numId="9" w16cid:durableId="1055277102">
    <w:abstractNumId w:val="0"/>
  </w:num>
  <w:num w:numId="10" w16cid:durableId="1658151143">
    <w:abstractNumId w:val="1"/>
  </w:num>
  <w:num w:numId="11" w16cid:durableId="490876109">
    <w:abstractNumId w:val="0"/>
  </w:num>
  <w:num w:numId="12" w16cid:durableId="105273620">
    <w:abstractNumId w:val="1"/>
  </w:num>
  <w:num w:numId="13" w16cid:durableId="237832974">
    <w:abstractNumId w:val="0"/>
  </w:num>
  <w:num w:numId="14" w16cid:durableId="2079671403">
    <w:abstractNumId w:val="2"/>
  </w:num>
  <w:num w:numId="15" w16cid:durableId="10642571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69454453">
    <w:abstractNumId w:val="4"/>
  </w:num>
  <w:num w:numId="17" w16cid:durableId="17389348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zMxMbQwsrAwMzBT0lEKTi0uzszPAykwqgUAnJMhlSwAAAA="/>
  </w:docVars>
  <w:rsids>
    <w:rsidRoot w:val="000A7B84"/>
    <w:rsid w:val="00002EE3"/>
    <w:rsid w:val="00005C03"/>
    <w:rsid w:val="00034B41"/>
    <w:rsid w:val="00044D71"/>
    <w:rsid w:val="0006582F"/>
    <w:rsid w:val="000854C6"/>
    <w:rsid w:val="000A7820"/>
    <w:rsid w:val="000A7B84"/>
    <w:rsid w:val="000A7B89"/>
    <w:rsid w:val="000E0034"/>
    <w:rsid w:val="000F20F4"/>
    <w:rsid w:val="000F52BB"/>
    <w:rsid w:val="00100CD9"/>
    <w:rsid w:val="00102CA6"/>
    <w:rsid w:val="00110D1E"/>
    <w:rsid w:val="0012625D"/>
    <w:rsid w:val="00135B98"/>
    <w:rsid w:val="00156852"/>
    <w:rsid w:val="00171665"/>
    <w:rsid w:val="001849DB"/>
    <w:rsid w:val="00184E8A"/>
    <w:rsid w:val="0019646A"/>
    <w:rsid w:val="001A31AD"/>
    <w:rsid w:val="001B06AE"/>
    <w:rsid w:val="001B7D63"/>
    <w:rsid w:val="001C0DEC"/>
    <w:rsid w:val="001C1888"/>
    <w:rsid w:val="001D0F1B"/>
    <w:rsid w:val="001E0C4E"/>
    <w:rsid w:val="001E5F5C"/>
    <w:rsid w:val="00207F66"/>
    <w:rsid w:val="002122F9"/>
    <w:rsid w:val="00221AA3"/>
    <w:rsid w:val="0023550F"/>
    <w:rsid w:val="002369DE"/>
    <w:rsid w:val="00256DB1"/>
    <w:rsid w:val="00266588"/>
    <w:rsid w:val="002C13B3"/>
    <w:rsid w:val="002C25A8"/>
    <w:rsid w:val="002D3CD4"/>
    <w:rsid w:val="0030244A"/>
    <w:rsid w:val="003034A4"/>
    <w:rsid w:val="003103A8"/>
    <w:rsid w:val="0034742E"/>
    <w:rsid w:val="00365828"/>
    <w:rsid w:val="003716AC"/>
    <w:rsid w:val="00380178"/>
    <w:rsid w:val="003813D3"/>
    <w:rsid w:val="003B0990"/>
    <w:rsid w:val="003C6670"/>
    <w:rsid w:val="003D123D"/>
    <w:rsid w:val="003E701F"/>
    <w:rsid w:val="00406546"/>
    <w:rsid w:val="00411072"/>
    <w:rsid w:val="004233D8"/>
    <w:rsid w:val="004350CF"/>
    <w:rsid w:val="004521CB"/>
    <w:rsid w:val="00452E5A"/>
    <w:rsid w:val="0045738F"/>
    <w:rsid w:val="00484A2D"/>
    <w:rsid w:val="00485C96"/>
    <w:rsid w:val="00493145"/>
    <w:rsid w:val="004B0C6F"/>
    <w:rsid w:val="004B38D4"/>
    <w:rsid w:val="004B6456"/>
    <w:rsid w:val="004E28EF"/>
    <w:rsid w:val="004E7D7A"/>
    <w:rsid w:val="00504562"/>
    <w:rsid w:val="0050713A"/>
    <w:rsid w:val="00511169"/>
    <w:rsid w:val="005312EB"/>
    <w:rsid w:val="00531B80"/>
    <w:rsid w:val="00537A3C"/>
    <w:rsid w:val="00560BA9"/>
    <w:rsid w:val="00566BAE"/>
    <w:rsid w:val="00585B83"/>
    <w:rsid w:val="00596C4A"/>
    <w:rsid w:val="005A2B3E"/>
    <w:rsid w:val="005B5DF8"/>
    <w:rsid w:val="005D35B6"/>
    <w:rsid w:val="006011AC"/>
    <w:rsid w:val="00630152"/>
    <w:rsid w:val="00637E01"/>
    <w:rsid w:val="00657ADC"/>
    <w:rsid w:val="00663CFD"/>
    <w:rsid w:val="00676031"/>
    <w:rsid w:val="006A6896"/>
    <w:rsid w:val="006C21A6"/>
    <w:rsid w:val="006E7481"/>
    <w:rsid w:val="006F5CEB"/>
    <w:rsid w:val="007167BD"/>
    <w:rsid w:val="0071725A"/>
    <w:rsid w:val="00717A12"/>
    <w:rsid w:val="00721B5F"/>
    <w:rsid w:val="00733E23"/>
    <w:rsid w:val="00741D78"/>
    <w:rsid w:val="00755CDE"/>
    <w:rsid w:val="00766C06"/>
    <w:rsid w:val="00783A23"/>
    <w:rsid w:val="0079123C"/>
    <w:rsid w:val="007B0A44"/>
    <w:rsid w:val="007C4E63"/>
    <w:rsid w:val="007C66C8"/>
    <w:rsid w:val="007F393A"/>
    <w:rsid w:val="00815509"/>
    <w:rsid w:val="00863E59"/>
    <w:rsid w:val="00877F76"/>
    <w:rsid w:val="00884031"/>
    <w:rsid w:val="008C3642"/>
    <w:rsid w:val="008D2FF1"/>
    <w:rsid w:val="00922DCC"/>
    <w:rsid w:val="0093170B"/>
    <w:rsid w:val="00941417"/>
    <w:rsid w:val="0095015E"/>
    <w:rsid w:val="009518DC"/>
    <w:rsid w:val="009A7B76"/>
    <w:rsid w:val="009E40EA"/>
    <w:rsid w:val="009F5F61"/>
    <w:rsid w:val="00A02A2B"/>
    <w:rsid w:val="00A223A9"/>
    <w:rsid w:val="00A244A9"/>
    <w:rsid w:val="00A248FD"/>
    <w:rsid w:val="00A25984"/>
    <w:rsid w:val="00A26E06"/>
    <w:rsid w:val="00A35C3F"/>
    <w:rsid w:val="00A42501"/>
    <w:rsid w:val="00A6762B"/>
    <w:rsid w:val="00AA4EFD"/>
    <w:rsid w:val="00AB2706"/>
    <w:rsid w:val="00AE3727"/>
    <w:rsid w:val="00B00715"/>
    <w:rsid w:val="00B2575F"/>
    <w:rsid w:val="00B312E3"/>
    <w:rsid w:val="00B40609"/>
    <w:rsid w:val="00B46E5C"/>
    <w:rsid w:val="00B50DB6"/>
    <w:rsid w:val="00B56DCC"/>
    <w:rsid w:val="00B625AE"/>
    <w:rsid w:val="00B74166"/>
    <w:rsid w:val="00B823C7"/>
    <w:rsid w:val="00B9216E"/>
    <w:rsid w:val="00B9788F"/>
    <w:rsid w:val="00BB7399"/>
    <w:rsid w:val="00BD0A1D"/>
    <w:rsid w:val="00BD207C"/>
    <w:rsid w:val="00BE360D"/>
    <w:rsid w:val="00C203AC"/>
    <w:rsid w:val="00C37753"/>
    <w:rsid w:val="00C50C96"/>
    <w:rsid w:val="00C869E8"/>
    <w:rsid w:val="00CB360F"/>
    <w:rsid w:val="00CC57D7"/>
    <w:rsid w:val="00CD4CDB"/>
    <w:rsid w:val="00CF2669"/>
    <w:rsid w:val="00CF3677"/>
    <w:rsid w:val="00D00462"/>
    <w:rsid w:val="00D00739"/>
    <w:rsid w:val="00D1189F"/>
    <w:rsid w:val="00D227A9"/>
    <w:rsid w:val="00D26895"/>
    <w:rsid w:val="00D376E5"/>
    <w:rsid w:val="00D533B6"/>
    <w:rsid w:val="00D60514"/>
    <w:rsid w:val="00D933DD"/>
    <w:rsid w:val="00D93B80"/>
    <w:rsid w:val="00DB0008"/>
    <w:rsid w:val="00DC053C"/>
    <w:rsid w:val="00DC38CE"/>
    <w:rsid w:val="00DC3B26"/>
    <w:rsid w:val="00DD17EF"/>
    <w:rsid w:val="00E06B4B"/>
    <w:rsid w:val="00E14411"/>
    <w:rsid w:val="00E64E44"/>
    <w:rsid w:val="00E70056"/>
    <w:rsid w:val="00E77A14"/>
    <w:rsid w:val="00E929E1"/>
    <w:rsid w:val="00EA5213"/>
    <w:rsid w:val="00EB59F9"/>
    <w:rsid w:val="00EC3444"/>
    <w:rsid w:val="00EE5130"/>
    <w:rsid w:val="00F16563"/>
    <w:rsid w:val="00F25214"/>
    <w:rsid w:val="00F45490"/>
    <w:rsid w:val="00F611D2"/>
    <w:rsid w:val="00F62356"/>
    <w:rsid w:val="00F67AE0"/>
    <w:rsid w:val="00F750DC"/>
    <w:rsid w:val="00FF3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66E7C"/>
  <w15:chartTrackingRefBased/>
  <w15:docId w15:val="{0FD24C89-88F3-46C2-9832-A246CE91B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4031"/>
    <w:pPr>
      <w:spacing w:before="100" w:after="200"/>
      <w:jc w:val="both"/>
    </w:pPr>
    <w:rPr>
      <w:rFonts w:ascii="Segoe UI" w:eastAsia="Times New Roman" w:hAnsi="Segoe UI"/>
      <w:lang w:eastAsia="en-US"/>
    </w:rPr>
  </w:style>
  <w:style w:type="paragraph" w:styleId="Heading1">
    <w:name w:val="heading 1"/>
    <w:basedOn w:val="Normal"/>
    <w:next w:val="Body1"/>
    <w:link w:val="Heading1Char"/>
    <w:uiPriority w:val="9"/>
    <w:qFormat/>
    <w:rsid w:val="00DC38CE"/>
    <w:pPr>
      <w:numPr>
        <w:numId w:val="14"/>
      </w:num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after="0"/>
      <w:outlineLvl w:val="0"/>
    </w:pPr>
    <w:rPr>
      <w:rFonts w:eastAsia="Calibri"/>
      <w:caps/>
      <w:color w:val="FFFFFF"/>
      <w:spacing w:val="15"/>
      <w:sz w:val="22"/>
      <w:szCs w:val="22"/>
    </w:rPr>
  </w:style>
  <w:style w:type="paragraph" w:styleId="Heading2">
    <w:name w:val="heading 2"/>
    <w:basedOn w:val="Body1"/>
    <w:next w:val="Body2"/>
    <w:link w:val="Heading2Char"/>
    <w:uiPriority w:val="9"/>
    <w:unhideWhenUsed/>
    <w:qFormat/>
    <w:rsid w:val="004350CF"/>
    <w:pPr>
      <w:numPr>
        <w:ilvl w:val="1"/>
        <w:numId w:val="14"/>
      </w:numPr>
      <w:pBdr>
        <w:top w:val="single" w:sz="24" w:space="0" w:color="E1EBEC"/>
        <w:left w:val="single" w:sz="24" w:space="0" w:color="E1EBEC"/>
        <w:bottom w:val="single" w:sz="24" w:space="0" w:color="E1EBEC"/>
        <w:right w:val="single" w:sz="24" w:space="0" w:color="E1EBEC"/>
      </w:pBdr>
      <w:shd w:val="clear" w:color="auto" w:fill="E1EBEC"/>
      <w:spacing w:after="0"/>
      <w:ind w:left="0" w:firstLine="0"/>
      <w:outlineLvl w:val="1"/>
    </w:pPr>
    <w:rPr>
      <w:caps/>
      <w:spacing w:val="15"/>
    </w:rPr>
  </w:style>
  <w:style w:type="paragraph" w:styleId="Heading3">
    <w:name w:val="heading 3"/>
    <w:basedOn w:val="Body2"/>
    <w:next w:val="Body3"/>
    <w:link w:val="Heading3Char"/>
    <w:uiPriority w:val="9"/>
    <w:unhideWhenUsed/>
    <w:qFormat/>
    <w:rsid w:val="00DC38CE"/>
    <w:pPr>
      <w:numPr>
        <w:ilvl w:val="2"/>
        <w:numId w:val="14"/>
      </w:numPr>
      <w:pBdr>
        <w:top w:val="single" w:sz="6" w:space="2" w:color="6C9EA2"/>
      </w:pBdr>
      <w:spacing w:before="300" w:after="0"/>
      <w:outlineLvl w:val="2"/>
    </w:pPr>
    <w:rPr>
      <w:rFonts w:eastAsia="Calibri"/>
      <w:caps/>
      <w:color w:val="344F52"/>
      <w:spacing w:val="15"/>
    </w:rPr>
  </w:style>
  <w:style w:type="paragraph" w:styleId="Heading4">
    <w:name w:val="heading 4"/>
    <w:basedOn w:val="Body4"/>
    <w:next w:val="Body4"/>
    <w:link w:val="Heading4Char"/>
    <w:uiPriority w:val="9"/>
    <w:unhideWhenUsed/>
    <w:qFormat/>
    <w:rsid w:val="00DC38CE"/>
    <w:pPr>
      <w:numPr>
        <w:ilvl w:val="3"/>
        <w:numId w:val="14"/>
      </w:numPr>
      <w:pBdr>
        <w:top w:val="dotted" w:sz="6" w:space="2" w:color="6C9EA2"/>
      </w:pBdr>
      <w:spacing w:before="200" w:after="0"/>
      <w:outlineLvl w:val="3"/>
    </w:pPr>
    <w:rPr>
      <w:rFonts w:eastAsia="Calibri"/>
      <w:caps/>
      <w:color w:val="4E787B"/>
      <w:spacing w:val="10"/>
    </w:rPr>
  </w:style>
  <w:style w:type="paragraph" w:styleId="Heading5">
    <w:name w:val="heading 5"/>
    <w:basedOn w:val="Body5"/>
    <w:next w:val="Body5"/>
    <w:link w:val="Heading5Char"/>
    <w:uiPriority w:val="9"/>
    <w:unhideWhenUsed/>
    <w:qFormat/>
    <w:rsid w:val="00DC38CE"/>
    <w:pPr>
      <w:numPr>
        <w:ilvl w:val="4"/>
        <w:numId w:val="14"/>
      </w:numPr>
      <w:pBdr>
        <w:bottom w:val="single" w:sz="6" w:space="1" w:color="6C9EA2"/>
      </w:pBdr>
      <w:spacing w:before="200" w:after="0"/>
      <w:outlineLvl w:val="4"/>
    </w:pPr>
    <w:rPr>
      <w:rFonts w:eastAsia="Calibri"/>
      <w:caps/>
      <w:color w:val="4E787B"/>
      <w:spacing w:val="10"/>
    </w:rPr>
  </w:style>
  <w:style w:type="paragraph" w:styleId="Heading6">
    <w:name w:val="heading 6"/>
    <w:basedOn w:val="Body6"/>
    <w:next w:val="Body6"/>
    <w:link w:val="Heading6Char"/>
    <w:uiPriority w:val="9"/>
    <w:unhideWhenUsed/>
    <w:qFormat/>
    <w:rsid w:val="00DC38CE"/>
    <w:pPr>
      <w:numPr>
        <w:ilvl w:val="5"/>
        <w:numId w:val="14"/>
      </w:numPr>
      <w:pBdr>
        <w:bottom w:val="dotted" w:sz="6" w:space="1" w:color="6C9EA2"/>
      </w:pBdr>
      <w:spacing w:before="200" w:after="0"/>
      <w:outlineLvl w:val="5"/>
    </w:pPr>
    <w:rPr>
      <w:rFonts w:eastAsia="Calibri"/>
      <w:caps/>
      <w:color w:val="4E787B"/>
      <w:spacing w:val="10"/>
    </w:rPr>
  </w:style>
  <w:style w:type="paragraph" w:styleId="Heading7">
    <w:name w:val="heading 7"/>
    <w:basedOn w:val="Body7"/>
    <w:next w:val="Body7"/>
    <w:link w:val="Heading7Char"/>
    <w:uiPriority w:val="9"/>
    <w:unhideWhenUsed/>
    <w:qFormat/>
    <w:rsid w:val="00DC38CE"/>
    <w:pPr>
      <w:numPr>
        <w:ilvl w:val="6"/>
        <w:numId w:val="14"/>
      </w:numPr>
      <w:spacing w:before="200" w:after="0"/>
      <w:outlineLvl w:val="6"/>
    </w:pPr>
    <w:rPr>
      <w:rFonts w:eastAsia="Calibri"/>
      <w:caps/>
      <w:color w:val="4E787B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C38CE"/>
    <w:pPr>
      <w:numPr>
        <w:ilvl w:val="7"/>
        <w:numId w:val="14"/>
      </w:numPr>
      <w:spacing w:before="200" w:after="0"/>
      <w:outlineLvl w:val="7"/>
    </w:pPr>
    <w:rPr>
      <w:rFonts w:eastAsia="Calibr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C38CE"/>
    <w:pPr>
      <w:numPr>
        <w:ilvl w:val="8"/>
        <w:numId w:val="14"/>
      </w:numPr>
      <w:spacing w:before="200" w:after="0"/>
      <w:outlineLvl w:val="8"/>
    </w:pPr>
    <w:rPr>
      <w:rFonts w:eastAsia="Calibr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cture2Medium">
    <w:name w:val="Picture2 Medium"/>
    <w:basedOn w:val="Normal"/>
    <w:next w:val="BodyQuorum"/>
    <w:link w:val="Picture2MediumChar"/>
    <w:qFormat/>
    <w:rsid w:val="003103A8"/>
    <w:pPr>
      <w:spacing w:before="280" w:after="120" w:line="360" w:lineRule="auto"/>
      <w:jc w:val="center"/>
    </w:pPr>
    <w:rPr>
      <w:noProof/>
      <w:lang w:eastAsia="en-GB"/>
    </w:rPr>
  </w:style>
  <w:style w:type="character" w:customStyle="1" w:styleId="Picture2MediumChar">
    <w:name w:val="Picture2 Medium Char"/>
    <w:link w:val="Picture2Medium"/>
    <w:rsid w:val="003103A8"/>
    <w:rPr>
      <w:rFonts w:ascii="Segoe UI" w:eastAsia="Times New Roman" w:hAnsi="Segoe UI" w:cs="Times New Roman"/>
      <w:noProof/>
      <w:lang w:eastAsia="en-GB"/>
    </w:rPr>
  </w:style>
  <w:style w:type="paragraph" w:customStyle="1" w:styleId="BodyQuorum">
    <w:name w:val="Body Quorum"/>
    <w:basedOn w:val="Normal"/>
    <w:link w:val="BodyQuorumChar"/>
    <w:autoRedefine/>
    <w:qFormat/>
    <w:rsid w:val="00B56DCC"/>
    <w:pPr>
      <w:widowControl w:val="0"/>
      <w:tabs>
        <w:tab w:val="left" w:pos="7920"/>
      </w:tabs>
      <w:spacing w:before="0" w:after="120"/>
    </w:pPr>
  </w:style>
  <w:style w:type="character" w:customStyle="1" w:styleId="BodyQuorumChar">
    <w:name w:val="Body Quorum Char"/>
    <w:link w:val="BodyQuorum"/>
    <w:rsid w:val="00B56DCC"/>
    <w:rPr>
      <w:rFonts w:ascii="Segoe UI" w:eastAsia="Times New Roman" w:hAnsi="Segoe UI"/>
      <w:lang w:eastAsia="en-US"/>
    </w:rPr>
  </w:style>
  <w:style w:type="paragraph" w:customStyle="1" w:styleId="BodyNumbers1">
    <w:name w:val="Body Numbers 1"/>
    <w:basedOn w:val="Normal"/>
    <w:link w:val="BodyNumbers1Char"/>
    <w:autoRedefine/>
    <w:qFormat/>
    <w:rsid w:val="000A7B84"/>
    <w:pPr>
      <w:widowControl w:val="0"/>
      <w:numPr>
        <w:numId w:val="1"/>
      </w:numPr>
      <w:spacing w:before="0" w:after="120"/>
      <w:ind w:left="714" w:hanging="357"/>
    </w:pPr>
  </w:style>
  <w:style w:type="character" w:customStyle="1" w:styleId="BodyNumbers1Char">
    <w:name w:val="Body Numbers 1 Char"/>
    <w:link w:val="BodyNumbers1"/>
    <w:rsid w:val="000A7B84"/>
    <w:rPr>
      <w:rFonts w:ascii="Segoe UI" w:eastAsia="Times New Roman" w:hAnsi="Segoe UI"/>
      <w:lang w:eastAsia="en-US"/>
    </w:rPr>
  </w:style>
  <w:style w:type="paragraph" w:customStyle="1" w:styleId="Bullet1">
    <w:name w:val="Bullet 1"/>
    <w:basedOn w:val="Normal"/>
    <w:link w:val="Bullet1Char"/>
    <w:autoRedefine/>
    <w:qFormat/>
    <w:rsid w:val="0050713A"/>
    <w:pPr>
      <w:widowControl w:val="0"/>
      <w:numPr>
        <w:numId w:val="2"/>
      </w:numPr>
      <w:spacing w:before="0" w:after="120"/>
      <w:ind w:left="714" w:hanging="357"/>
    </w:pPr>
    <w:rPr>
      <w:rFonts w:cs="Segoe UI"/>
      <w:lang w:eastAsia="en-GB"/>
    </w:rPr>
  </w:style>
  <w:style w:type="character" w:customStyle="1" w:styleId="Bullet1Char">
    <w:name w:val="Bullet 1 Char"/>
    <w:link w:val="Bullet1"/>
    <w:rsid w:val="0050713A"/>
    <w:rPr>
      <w:rFonts w:ascii="Segoe UI" w:eastAsia="Times New Roman" w:hAnsi="Segoe UI" w:cs="Segoe UI"/>
    </w:rPr>
  </w:style>
  <w:style w:type="character" w:customStyle="1" w:styleId="Heading1Char">
    <w:name w:val="Heading 1 Char"/>
    <w:link w:val="Heading1"/>
    <w:uiPriority w:val="9"/>
    <w:rsid w:val="00DC38CE"/>
    <w:rPr>
      <w:rFonts w:ascii="Segoe UI" w:hAnsi="Segoe UI"/>
      <w:caps/>
      <w:color w:val="FFFFFF"/>
      <w:spacing w:val="15"/>
      <w:sz w:val="22"/>
      <w:szCs w:val="22"/>
      <w:shd w:val="clear" w:color="auto" w:fill="6C9EA2"/>
    </w:rPr>
  </w:style>
  <w:style w:type="character" w:customStyle="1" w:styleId="Heading2Char">
    <w:name w:val="Heading 2 Char"/>
    <w:link w:val="Heading2"/>
    <w:uiPriority w:val="9"/>
    <w:rsid w:val="004350CF"/>
    <w:rPr>
      <w:rFonts w:ascii="Segoe UI" w:eastAsia="Times New Roman" w:hAnsi="Segoe UI"/>
      <w:caps/>
      <w:spacing w:val="15"/>
      <w:shd w:val="clear" w:color="auto" w:fill="E1EBEC"/>
      <w:lang w:eastAsia="en-US"/>
    </w:rPr>
  </w:style>
  <w:style w:type="character" w:customStyle="1" w:styleId="Heading3Char">
    <w:name w:val="Heading 3 Char"/>
    <w:link w:val="Heading3"/>
    <w:uiPriority w:val="9"/>
    <w:rsid w:val="00741D78"/>
    <w:rPr>
      <w:rFonts w:ascii="Segoe UI" w:hAnsi="Segoe UI"/>
      <w:caps/>
      <w:color w:val="344F52"/>
      <w:spacing w:val="15"/>
      <w:lang w:eastAsia="en-US"/>
    </w:rPr>
  </w:style>
  <w:style w:type="character" w:customStyle="1" w:styleId="Heading4Char">
    <w:name w:val="Heading 4 Char"/>
    <w:link w:val="Heading4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5Char">
    <w:name w:val="Heading 5 Char"/>
    <w:link w:val="Heading5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6Char">
    <w:name w:val="Heading 6 Char"/>
    <w:link w:val="Heading6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7Char">
    <w:name w:val="Heading 7 Char"/>
    <w:link w:val="Heading7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8Char">
    <w:name w:val="Heading 8 Char"/>
    <w:link w:val="Heading8"/>
    <w:uiPriority w:val="9"/>
    <w:rsid w:val="00DC38CE"/>
    <w:rPr>
      <w:rFonts w:ascii="Segoe UI" w:hAnsi="Segoe UI"/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rsid w:val="00DC38CE"/>
    <w:rPr>
      <w:rFonts w:ascii="Segoe UI" w:hAnsi="Segoe UI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00CD9"/>
    <w:rPr>
      <w:b/>
      <w:bCs/>
      <w:color w:val="4E787B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C38CE"/>
    <w:pPr>
      <w:spacing w:before="0" w:after="0"/>
    </w:pPr>
    <w:rPr>
      <w:caps/>
      <w:color w:val="6C9EA2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DC38CE"/>
    <w:rPr>
      <w:rFonts w:ascii="Segoe UI" w:eastAsia="Times New Roman" w:hAnsi="Segoe UI" w:cs="Times New Roman"/>
      <w:caps/>
      <w:color w:val="6C9EA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38CE"/>
    <w:pPr>
      <w:spacing w:before="0" w:after="500"/>
    </w:pPr>
    <w:rPr>
      <w:rFonts w:eastAsia="Calibri"/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DC38CE"/>
    <w:rPr>
      <w:rFonts w:ascii="Segoe UI" w:hAnsi="Segoe UI"/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3B0990"/>
    <w:rPr>
      <w:rFonts w:ascii="Segoe UI" w:hAnsi="Segoe UI"/>
      <w:b/>
      <w:bCs/>
    </w:rPr>
  </w:style>
  <w:style w:type="character" w:styleId="Emphasis">
    <w:name w:val="Emphasis"/>
    <w:uiPriority w:val="20"/>
    <w:qFormat/>
    <w:rsid w:val="00DC38CE"/>
    <w:rPr>
      <w:rFonts w:ascii="Segoe UI" w:hAnsi="Segoe UI"/>
      <w:caps/>
      <w:color w:val="344F52"/>
      <w:spacing w:val="5"/>
    </w:rPr>
  </w:style>
  <w:style w:type="paragraph" w:styleId="NoSpacing">
    <w:name w:val="No Spacing"/>
    <w:link w:val="NoSpacingChar"/>
    <w:uiPriority w:val="1"/>
    <w:qFormat/>
    <w:rsid w:val="003B0990"/>
    <w:pPr>
      <w:spacing w:before="100"/>
    </w:pPr>
    <w:rPr>
      <w:rFonts w:ascii="Segoe UI" w:hAnsi="Segoe UI"/>
      <w:lang w:eastAsia="en-US"/>
    </w:rPr>
  </w:style>
  <w:style w:type="character" w:customStyle="1" w:styleId="NoSpacingChar">
    <w:name w:val="No Spacing Char"/>
    <w:link w:val="NoSpacing"/>
    <w:uiPriority w:val="1"/>
    <w:rsid w:val="003B0990"/>
    <w:rPr>
      <w:rFonts w:ascii="Segoe UI" w:hAnsi="Segoe UI"/>
    </w:rPr>
  </w:style>
  <w:style w:type="paragraph" w:styleId="ListParagraph">
    <w:name w:val="List Paragraph"/>
    <w:basedOn w:val="Normal"/>
    <w:uiPriority w:val="34"/>
    <w:qFormat/>
    <w:rsid w:val="003B099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C38CE"/>
    <w:rPr>
      <w:rFonts w:eastAsia="Calibri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DC38CE"/>
    <w:rPr>
      <w:rFonts w:ascii="Segoe UI" w:hAnsi="Segoe U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38CE"/>
    <w:pPr>
      <w:spacing w:before="240" w:after="240"/>
      <w:ind w:left="1080" w:right="1080"/>
      <w:jc w:val="center"/>
    </w:pPr>
    <w:rPr>
      <w:rFonts w:eastAsia="Calibri"/>
      <w:color w:val="6C9EA2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DC38CE"/>
    <w:rPr>
      <w:rFonts w:ascii="Segoe UI" w:hAnsi="Segoe UI"/>
      <w:color w:val="6C9EA2"/>
      <w:sz w:val="24"/>
      <w:szCs w:val="24"/>
    </w:rPr>
  </w:style>
  <w:style w:type="character" w:styleId="SubtleEmphasis">
    <w:name w:val="Subtle Emphasis"/>
    <w:uiPriority w:val="19"/>
    <w:qFormat/>
    <w:rsid w:val="00DC38CE"/>
    <w:rPr>
      <w:rFonts w:ascii="Segoe UI" w:hAnsi="Segoe UI"/>
      <w:i/>
      <w:iCs/>
      <w:color w:val="344F52"/>
    </w:rPr>
  </w:style>
  <w:style w:type="character" w:styleId="IntenseEmphasis">
    <w:name w:val="Intense Emphasis"/>
    <w:uiPriority w:val="21"/>
    <w:qFormat/>
    <w:rsid w:val="003B0990"/>
    <w:rPr>
      <w:rFonts w:ascii="Segoe UI" w:hAnsi="Segoe UI"/>
      <w:b/>
      <w:bCs/>
      <w:caps/>
      <w:color w:val="344F52"/>
      <w:spacing w:val="10"/>
    </w:rPr>
  </w:style>
  <w:style w:type="character" w:styleId="SubtleReference">
    <w:name w:val="Subtle Reference"/>
    <w:uiPriority w:val="31"/>
    <w:qFormat/>
    <w:rsid w:val="003B0990"/>
    <w:rPr>
      <w:rFonts w:ascii="Segoe UI" w:hAnsi="Segoe UI"/>
      <w:b/>
      <w:bCs/>
      <w:color w:val="6C9EA2"/>
    </w:rPr>
  </w:style>
  <w:style w:type="character" w:styleId="IntenseReference">
    <w:name w:val="Intense Reference"/>
    <w:uiPriority w:val="32"/>
    <w:qFormat/>
    <w:rsid w:val="003B0990"/>
    <w:rPr>
      <w:rFonts w:ascii="Segoe UI" w:hAnsi="Segoe UI"/>
      <w:b/>
      <w:bCs/>
      <w:i/>
      <w:iCs/>
      <w:caps/>
      <w:color w:val="6C9EA2"/>
    </w:rPr>
  </w:style>
  <w:style w:type="character" w:styleId="BookTitle">
    <w:name w:val="Book Title"/>
    <w:uiPriority w:val="33"/>
    <w:qFormat/>
    <w:rsid w:val="003B0990"/>
    <w:rPr>
      <w:rFonts w:ascii="Segoe UI" w:hAnsi="Segoe UI"/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E77A14"/>
    <w:pPr>
      <w:outlineLvl w:val="9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B9788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link w:val="Header"/>
    <w:uiPriority w:val="99"/>
    <w:rsid w:val="00B9788F"/>
    <w:rPr>
      <w:rFonts w:ascii="Segoe UI" w:eastAsia="Times New Roman" w:hAnsi="Segoe UI"/>
    </w:rPr>
  </w:style>
  <w:style w:type="paragraph" w:styleId="Footer">
    <w:name w:val="footer"/>
    <w:basedOn w:val="Normal"/>
    <w:link w:val="FooterChar"/>
    <w:uiPriority w:val="99"/>
    <w:unhideWhenUsed/>
    <w:rsid w:val="00B9788F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link w:val="Footer"/>
    <w:uiPriority w:val="99"/>
    <w:rsid w:val="00B9788F"/>
    <w:rPr>
      <w:rFonts w:ascii="Segoe UI" w:eastAsia="Times New Roman" w:hAnsi="Segoe UI"/>
    </w:rPr>
  </w:style>
  <w:style w:type="paragraph" w:styleId="NormalWeb">
    <w:name w:val="Normal (Web)"/>
    <w:basedOn w:val="Normal"/>
    <w:uiPriority w:val="99"/>
    <w:semiHidden/>
    <w:unhideWhenUsed/>
    <w:rsid w:val="0045738F"/>
    <w:pPr>
      <w:spacing w:beforeAutospacing="1" w:after="100" w:afterAutospacing="1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uiPriority w:val="99"/>
    <w:unhideWhenUsed/>
    <w:rsid w:val="0045738F"/>
    <w:rPr>
      <w:color w:val="0000FF"/>
      <w:u w:val="single"/>
    </w:rPr>
  </w:style>
  <w:style w:type="paragraph" w:styleId="TOC1">
    <w:name w:val="toc 1"/>
    <w:basedOn w:val="Normal"/>
    <w:next w:val="Normal"/>
    <w:uiPriority w:val="39"/>
    <w:unhideWhenUsed/>
    <w:rsid w:val="00733E23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733E23"/>
    <w:pPr>
      <w:spacing w:after="100"/>
      <w:ind w:left="200"/>
    </w:pPr>
  </w:style>
  <w:style w:type="character" w:styleId="PlaceholderText">
    <w:name w:val="Placeholder Text"/>
    <w:uiPriority w:val="99"/>
    <w:semiHidden/>
    <w:rsid w:val="00E929E1"/>
    <w:rPr>
      <w:color w:val="808080"/>
    </w:rPr>
  </w:style>
  <w:style w:type="paragraph" w:customStyle="1" w:styleId="Body1">
    <w:name w:val="Body 1"/>
    <w:basedOn w:val="BodyQuorum"/>
    <w:autoRedefine/>
    <w:qFormat/>
    <w:rsid w:val="009518DC"/>
    <w:pPr>
      <w:tabs>
        <w:tab w:val="clear" w:pos="7920"/>
      </w:tabs>
    </w:pPr>
  </w:style>
  <w:style w:type="paragraph" w:customStyle="1" w:styleId="Body2">
    <w:name w:val="Body 2"/>
    <w:basedOn w:val="Body1"/>
    <w:autoRedefine/>
    <w:qFormat/>
    <w:rsid w:val="003D123D"/>
    <w:pPr>
      <w:ind w:left="357"/>
    </w:pPr>
  </w:style>
  <w:style w:type="paragraph" w:customStyle="1" w:styleId="Body3">
    <w:name w:val="Body 3"/>
    <w:basedOn w:val="Body2"/>
    <w:autoRedefine/>
    <w:qFormat/>
    <w:rsid w:val="003D123D"/>
    <w:pPr>
      <w:ind w:left="720"/>
    </w:pPr>
  </w:style>
  <w:style w:type="paragraph" w:customStyle="1" w:styleId="Body4">
    <w:name w:val="Body 4"/>
    <w:basedOn w:val="Body3"/>
    <w:qFormat/>
    <w:rsid w:val="003D123D"/>
    <w:pPr>
      <w:ind w:left="1077"/>
    </w:pPr>
  </w:style>
  <w:style w:type="paragraph" w:customStyle="1" w:styleId="Body5">
    <w:name w:val="Body 5"/>
    <w:basedOn w:val="Body4"/>
    <w:qFormat/>
    <w:rsid w:val="000A7820"/>
    <w:pPr>
      <w:ind w:left="1440"/>
    </w:pPr>
  </w:style>
  <w:style w:type="paragraph" w:customStyle="1" w:styleId="Body6">
    <w:name w:val="Body 6"/>
    <w:basedOn w:val="Body5"/>
    <w:qFormat/>
    <w:rsid w:val="000A7820"/>
    <w:pPr>
      <w:ind w:left="1797"/>
    </w:pPr>
  </w:style>
  <w:style w:type="paragraph" w:customStyle="1" w:styleId="Body7">
    <w:name w:val="Body 7"/>
    <w:basedOn w:val="Body6"/>
    <w:qFormat/>
    <w:rsid w:val="000A7820"/>
    <w:pPr>
      <w:ind w:left="2160"/>
    </w:pPr>
  </w:style>
  <w:style w:type="paragraph" w:customStyle="1" w:styleId="Body8">
    <w:name w:val="Body 8"/>
    <w:basedOn w:val="Body7"/>
    <w:qFormat/>
    <w:rsid w:val="000A7820"/>
    <w:pPr>
      <w:ind w:left="2517"/>
    </w:pPr>
  </w:style>
  <w:style w:type="paragraph" w:customStyle="1" w:styleId="Body9">
    <w:name w:val="Body 9"/>
    <w:basedOn w:val="Body8"/>
    <w:qFormat/>
    <w:rsid w:val="000A7820"/>
    <w:pPr>
      <w:ind w:left="2880"/>
    </w:pPr>
  </w:style>
  <w:style w:type="paragraph" w:customStyle="1" w:styleId="Bullet2">
    <w:name w:val="Bullet 2"/>
    <w:basedOn w:val="Bullet1"/>
    <w:qFormat/>
    <w:rsid w:val="0050713A"/>
    <w:pPr>
      <w:ind w:left="1077"/>
    </w:pPr>
  </w:style>
  <w:style w:type="paragraph" w:customStyle="1" w:styleId="Bullet3">
    <w:name w:val="Bullet 3"/>
    <w:basedOn w:val="Bullet2"/>
    <w:qFormat/>
    <w:rsid w:val="0050713A"/>
    <w:pPr>
      <w:ind w:left="1434"/>
    </w:pPr>
  </w:style>
  <w:style w:type="paragraph" w:customStyle="1" w:styleId="Bullet4">
    <w:name w:val="Bullet 4"/>
    <w:basedOn w:val="Bullet3"/>
    <w:qFormat/>
    <w:rsid w:val="0050713A"/>
    <w:pPr>
      <w:ind w:left="1797"/>
    </w:pPr>
  </w:style>
  <w:style w:type="paragraph" w:customStyle="1" w:styleId="Bullet5">
    <w:name w:val="Bullet 5"/>
    <w:basedOn w:val="Bullet4"/>
    <w:qFormat/>
    <w:rsid w:val="0050713A"/>
    <w:pPr>
      <w:ind w:left="2137"/>
    </w:pPr>
  </w:style>
  <w:style w:type="paragraph" w:customStyle="1" w:styleId="BodyNumbers2">
    <w:name w:val="Body Numbers 2"/>
    <w:basedOn w:val="BodyNumbers1"/>
    <w:qFormat/>
    <w:rsid w:val="004B6456"/>
    <w:pPr>
      <w:ind w:left="1077"/>
    </w:pPr>
    <w:rPr>
      <w:rFonts w:cs="Segoe UI"/>
      <w:lang w:eastAsia="en-GB"/>
    </w:rPr>
  </w:style>
  <w:style w:type="paragraph" w:customStyle="1" w:styleId="BodyNumbers3">
    <w:name w:val="Body Numbers 3"/>
    <w:basedOn w:val="BodyNumbers2"/>
    <w:qFormat/>
    <w:rsid w:val="004B6456"/>
    <w:pPr>
      <w:ind w:left="1434"/>
    </w:pPr>
  </w:style>
  <w:style w:type="paragraph" w:customStyle="1" w:styleId="BodyNumbers4">
    <w:name w:val="Body Numbers 4"/>
    <w:basedOn w:val="BodyNumbers3"/>
    <w:qFormat/>
    <w:rsid w:val="004B6456"/>
    <w:pPr>
      <w:ind w:left="1797"/>
    </w:pPr>
  </w:style>
  <w:style w:type="paragraph" w:customStyle="1" w:styleId="BodyNumbers">
    <w:name w:val="Body Numbers"/>
    <w:basedOn w:val="Normal"/>
    <w:link w:val="BodyNumbersChar"/>
    <w:autoRedefine/>
    <w:qFormat/>
    <w:rsid w:val="00CD4CDB"/>
    <w:pPr>
      <w:widowControl w:val="0"/>
      <w:tabs>
        <w:tab w:val="num" w:pos="720"/>
        <w:tab w:val="left" w:pos="7920"/>
      </w:tabs>
      <w:spacing w:before="0" w:after="120" w:line="280" w:lineRule="exact"/>
      <w:ind w:left="720" w:right="-14" w:hanging="360"/>
      <w:jc w:val="left"/>
    </w:pPr>
  </w:style>
  <w:style w:type="character" w:customStyle="1" w:styleId="BodyNumbersChar">
    <w:name w:val="Body Numbers Char"/>
    <w:basedOn w:val="DefaultParagraphFont"/>
    <w:link w:val="BodyNumbers"/>
    <w:rsid w:val="00CD4CDB"/>
    <w:rPr>
      <w:rFonts w:ascii="Segoe UI" w:eastAsia="Times New Roman" w:hAnsi="Segoe UI"/>
      <w:lang w:eastAsia="en-US"/>
    </w:rPr>
  </w:style>
  <w:style w:type="paragraph" w:customStyle="1" w:styleId="BodyBullets">
    <w:name w:val="Body Bullets"/>
    <w:basedOn w:val="Normal"/>
    <w:link w:val="BodyBulletsChar"/>
    <w:autoRedefine/>
    <w:qFormat/>
    <w:rsid w:val="00CD4CDB"/>
    <w:pPr>
      <w:widowControl w:val="0"/>
      <w:tabs>
        <w:tab w:val="num" w:pos="720"/>
        <w:tab w:val="left" w:pos="7920"/>
      </w:tabs>
      <w:spacing w:before="0" w:after="120" w:line="280" w:lineRule="exact"/>
      <w:ind w:left="720" w:right="-14" w:hanging="360"/>
      <w:jc w:val="left"/>
    </w:pPr>
  </w:style>
  <w:style w:type="character" w:customStyle="1" w:styleId="BodyBulletsChar">
    <w:name w:val="Body Bullets Char"/>
    <w:basedOn w:val="DefaultParagraphFont"/>
    <w:link w:val="BodyBullets"/>
    <w:rsid w:val="00CD4CDB"/>
    <w:rPr>
      <w:rFonts w:ascii="Segoe UI" w:eastAsia="Times New Roman" w:hAnsi="Segoe UI"/>
      <w:lang w:eastAsia="en-US"/>
    </w:rPr>
  </w:style>
  <w:style w:type="table" w:styleId="GridTable1Light-Accent1">
    <w:name w:val="Grid Table 1 Light Accent 1"/>
    <w:basedOn w:val="TableNormal"/>
    <w:uiPriority w:val="46"/>
    <w:rsid w:val="00CD4CDB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CD4CDB"/>
    <w:rPr>
      <w:rFonts w:asciiTheme="minorHAnsi" w:eastAsiaTheme="minorEastAsia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44D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learn.microsoft.com/en-us/power-bi/fundamentals/power-bi-service-overview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yperlink" Target="mailto:info@qnrl.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qnrl.com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mailto:info@qnrl.com" TargetMode="External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qnrl.com/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076A4-2EC6-4F5C-89AB-A1A9992F4D1B}"/>
</file>

<file path=customXml/itemProps2.xml><?xml version="1.0" encoding="utf-8"?>
<ds:datastoreItem xmlns:ds="http://schemas.openxmlformats.org/officeDocument/2006/customXml" ds:itemID="{A70362C6-5162-4BD2-B445-C4249FA4EED3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3.xml><?xml version="1.0" encoding="utf-8"?>
<ds:datastoreItem xmlns:ds="http://schemas.openxmlformats.org/officeDocument/2006/customXml" ds:itemID="{226609E9-BAF1-449F-A8D4-4DCAD6AA91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017533-C566-4AD4-8998-E8BF7EAD2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Links>
    <vt:vector size="192" baseType="variant">
      <vt:variant>
        <vt:i4>19661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10776798</vt:lpwstr>
      </vt:variant>
      <vt:variant>
        <vt:i4>19661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10776797</vt:lpwstr>
      </vt:variant>
      <vt:variant>
        <vt:i4>19661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10776796</vt:lpwstr>
      </vt:variant>
      <vt:variant>
        <vt:i4>19661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10776795</vt:lpwstr>
      </vt:variant>
      <vt:variant>
        <vt:i4>19661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10776794</vt:lpwstr>
      </vt:variant>
      <vt:variant>
        <vt:i4>19661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10776793</vt:lpwstr>
      </vt:variant>
      <vt:variant>
        <vt:i4>19661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10776792</vt:lpwstr>
      </vt:variant>
      <vt:variant>
        <vt:i4>19661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10776791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10776790</vt:lpwstr>
      </vt:variant>
      <vt:variant>
        <vt:i4>203166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10776789</vt:lpwstr>
      </vt:variant>
      <vt:variant>
        <vt:i4>203166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0776788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0776787</vt:lpwstr>
      </vt:variant>
      <vt:variant>
        <vt:i4>20316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0776786</vt:lpwstr>
      </vt:variant>
      <vt:variant>
        <vt:i4>20316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0776785</vt:lpwstr>
      </vt:variant>
      <vt:variant>
        <vt:i4>20316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0776784</vt:lpwstr>
      </vt:variant>
      <vt:variant>
        <vt:i4>20316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0776783</vt:lpwstr>
      </vt:variant>
      <vt:variant>
        <vt:i4>20316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0776782</vt:lpwstr>
      </vt:variant>
      <vt:variant>
        <vt:i4>20316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0776781</vt:lpwstr>
      </vt:variant>
      <vt:variant>
        <vt:i4>20316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0776780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0776779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0776778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0776777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0776776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0776775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0776774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0776773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0776772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0776771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0776770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0776769</vt:lpwstr>
      </vt:variant>
      <vt:variant>
        <vt:i4>2162697</vt:i4>
      </vt:variant>
      <vt:variant>
        <vt:i4>3</vt:i4>
      </vt:variant>
      <vt:variant>
        <vt:i4>0</vt:i4>
      </vt:variant>
      <vt:variant>
        <vt:i4>5</vt:i4>
      </vt:variant>
      <vt:variant>
        <vt:lpwstr>mailto:info@qnrl.com</vt:lpwstr>
      </vt:variant>
      <vt:variant>
        <vt:lpwstr/>
      </vt:variant>
      <vt:variant>
        <vt:i4>4587612</vt:i4>
      </vt:variant>
      <vt:variant>
        <vt:i4>0</vt:i4>
      </vt:variant>
      <vt:variant>
        <vt:i4>0</vt:i4>
      </vt:variant>
      <vt:variant>
        <vt:i4>5</vt:i4>
      </vt:variant>
      <vt:variant>
        <vt:lpwstr>http://www.qnr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wford Hawley-Groat</dc:creator>
  <cp:keywords/>
  <dc:description/>
  <cp:lastModifiedBy>Robert French</cp:lastModifiedBy>
  <cp:revision>46</cp:revision>
  <dcterms:created xsi:type="dcterms:W3CDTF">2022-11-01T11:41:00Z</dcterms:created>
  <dcterms:modified xsi:type="dcterms:W3CDTF">2023-01-04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3510621B32F94F929254661C32DB17</vt:lpwstr>
  </property>
  <property fmtid="{D5CDD505-2E9C-101B-9397-08002B2CF9AE}" pid="3" name="MSIP_Label_249dd434-d51a-431d-9632-71b0679d7ba6_Enabled">
    <vt:lpwstr>True</vt:lpwstr>
  </property>
  <property fmtid="{D5CDD505-2E9C-101B-9397-08002B2CF9AE}" pid="4" name="MSIP_Label_249dd434-d51a-431d-9632-71b0679d7ba6_SiteId">
    <vt:lpwstr>43ad7b98-e4ac-4313-9135-5e9a60cca7f0</vt:lpwstr>
  </property>
  <property fmtid="{D5CDD505-2E9C-101B-9397-08002B2CF9AE}" pid="5" name="MSIP_Label_249dd434-d51a-431d-9632-71b0679d7ba6_Owner">
    <vt:lpwstr>Crawfordh-g@qnrl.com</vt:lpwstr>
  </property>
  <property fmtid="{D5CDD505-2E9C-101B-9397-08002B2CF9AE}" pid="6" name="MSIP_Label_249dd434-d51a-431d-9632-71b0679d7ba6_SetDate">
    <vt:lpwstr>2019-10-10T14:17:03.3908270Z</vt:lpwstr>
  </property>
  <property fmtid="{D5CDD505-2E9C-101B-9397-08002B2CF9AE}" pid="7" name="MSIP_Label_249dd434-d51a-431d-9632-71b0679d7ba6_Name">
    <vt:lpwstr>General</vt:lpwstr>
  </property>
  <property fmtid="{D5CDD505-2E9C-101B-9397-08002B2CF9AE}" pid="8" name="MSIP_Label_249dd434-d51a-431d-9632-71b0679d7ba6_Application">
    <vt:lpwstr>Microsoft Azure Information Protection</vt:lpwstr>
  </property>
  <property fmtid="{D5CDD505-2E9C-101B-9397-08002B2CF9AE}" pid="9" name="MSIP_Label_249dd434-d51a-431d-9632-71b0679d7ba6_ActionId">
    <vt:lpwstr>b470b04e-9d8d-46fc-ac5a-bdcd09eb65f3</vt:lpwstr>
  </property>
  <property fmtid="{D5CDD505-2E9C-101B-9397-08002B2CF9AE}" pid="10" name="MSIP_Label_249dd434-d51a-431d-9632-71b0679d7ba6_Extended_MSFT_Method">
    <vt:lpwstr>Automatic</vt:lpwstr>
  </property>
  <property fmtid="{D5CDD505-2E9C-101B-9397-08002B2CF9AE}" pid="11" name="Sensitivity">
    <vt:lpwstr>General</vt:lpwstr>
  </property>
  <property fmtid="{D5CDD505-2E9C-101B-9397-08002B2CF9AE}" pid="12" name="MediaServiceImageTags">
    <vt:lpwstr/>
  </property>
</Properties>
</file>